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CA476" w14:textId="77777777" w:rsidR="00707F6C" w:rsidRDefault="00707F6C" w:rsidP="00707F6C">
      <w:pPr>
        <w:pStyle w:val="Header"/>
        <w:tabs>
          <w:tab w:val="clear" w:pos="9360"/>
          <w:tab w:val="left" w:pos="1596"/>
        </w:tabs>
      </w:pPr>
      <w:r>
        <w:rPr>
          <w:noProof/>
        </w:rPr>
        <w:drawing>
          <wp:anchor distT="0" distB="0" distL="114300" distR="114300" simplePos="0" relativeHeight="251659264" behindDoc="0" locked="0" layoutInCell="1" allowOverlap="1" wp14:anchorId="31D9F35B" wp14:editId="1159AB40">
            <wp:simplePos x="0" y="0"/>
            <wp:positionH relativeFrom="margin">
              <wp:align>center</wp:align>
            </wp:positionH>
            <wp:positionV relativeFrom="paragraph">
              <wp:posOffset>-647700</wp:posOffset>
            </wp:positionV>
            <wp:extent cx="2672888" cy="838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nceton.CB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2888" cy="838200"/>
                    </a:xfrm>
                    <a:prstGeom prst="rect">
                      <a:avLst/>
                    </a:prstGeom>
                  </pic:spPr>
                </pic:pic>
              </a:graphicData>
            </a:graphic>
          </wp:anchor>
        </w:drawing>
      </w:r>
      <w:r>
        <w:tab/>
      </w:r>
      <w:r>
        <w:tab/>
      </w:r>
    </w:p>
    <w:p w14:paraId="5E2E06AD" w14:textId="77777777" w:rsidR="00F04AA5" w:rsidRDefault="00F04AA5"/>
    <w:p w14:paraId="26C30373" w14:textId="77777777" w:rsidR="00F04AA5" w:rsidRPr="00A71F9C" w:rsidRDefault="00F04AA5" w:rsidP="00A71F9C">
      <w:pPr>
        <w:jc w:val="center"/>
        <w:rPr>
          <w:rFonts w:ascii="Times New Roman" w:hAnsi="Times New Roman" w:cs="Times New Roman"/>
          <w:b/>
          <w:sz w:val="28"/>
          <w:szCs w:val="28"/>
          <w:u w:val="single"/>
        </w:rPr>
      </w:pPr>
      <w:r w:rsidRPr="00F04AA5">
        <w:rPr>
          <w:rFonts w:ascii="Times New Roman" w:hAnsi="Times New Roman" w:cs="Times New Roman"/>
          <w:b/>
          <w:sz w:val="28"/>
          <w:szCs w:val="28"/>
          <w:u w:val="single"/>
        </w:rPr>
        <w:t>Application</w:t>
      </w:r>
      <w:r w:rsidR="00B475E0">
        <w:rPr>
          <w:rFonts w:ascii="Times New Roman" w:hAnsi="Times New Roman" w:cs="Times New Roman"/>
          <w:b/>
          <w:sz w:val="28"/>
          <w:szCs w:val="28"/>
          <w:u w:val="single"/>
        </w:rPr>
        <w:t xml:space="preserve"> for Membership</w:t>
      </w:r>
    </w:p>
    <w:p w14:paraId="22681C22" w14:textId="77777777" w:rsidR="00B475E0" w:rsidRPr="00722B1B" w:rsidRDefault="00B475E0" w:rsidP="00B475E0">
      <w:pPr>
        <w:rPr>
          <w:rFonts w:ascii="Times New Roman" w:hAnsi="Times New Roman" w:cs="Times New Roman"/>
        </w:rPr>
      </w:pPr>
    </w:p>
    <w:p w14:paraId="0F0C1786" w14:textId="77777777" w:rsidR="00B475E0" w:rsidRPr="00722B1B" w:rsidRDefault="00B475E0" w:rsidP="00B475E0">
      <w:pPr>
        <w:rPr>
          <w:rFonts w:ascii="Times New Roman" w:hAnsi="Times New Roman" w:cs="Times New Roman"/>
        </w:rPr>
      </w:pPr>
      <w:r w:rsidRPr="00722B1B">
        <w:rPr>
          <w:rFonts w:ascii="Times New Roman" w:hAnsi="Times New Roman" w:cs="Times New Roman"/>
        </w:rPr>
        <w:t xml:space="preserve">Dear </w:t>
      </w:r>
      <w:r w:rsidR="00194538">
        <w:rPr>
          <w:rFonts w:ascii="Times New Roman" w:hAnsi="Times New Roman" w:cs="Times New Roman"/>
        </w:rPr>
        <w:t>Potential</w:t>
      </w:r>
      <w:r w:rsidR="00B04A02" w:rsidRPr="00722B1B">
        <w:rPr>
          <w:rFonts w:ascii="Times New Roman" w:hAnsi="Times New Roman" w:cs="Times New Roman"/>
        </w:rPr>
        <w:t xml:space="preserve"> Member</w:t>
      </w:r>
      <w:r w:rsidRPr="00722B1B">
        <w:rPr>
          <w:rFonts w:ascii="Times New Roman" w:hAnsi="Times New Roman" w:cs="Times New Roman"/>
        </w:rPr>
        <w:t>:</w:t>
      </w:r>
    </w:p>
    <w:p w14:paraId="5DEF3AFB" w14:textId="77777777" w:rsidR="00B475E0" w:rsidRPr="00722B1B" w:rsidRDefault="00B475E0" w:rsidP="0048545C">
      <w:pPr>
        <w:jc w:val="both"/>
        <w:rPr>
          <w:rFonts w:ascii="Times New Roman" w:hAnsi="Times New Roman" w:cs="Times New Roman"/>
        </w:rPr>
      </w:pPr>
      <w:r w:rsidRPr="00722B1B">
        <w:rPr>
          <w:rFonts w:ascii="Times New Roman" w:hAnsi="Times New Roman" w:cs="Times New Roman"/>
        </w:rPr>
        <w:t xml:space="preserve">Thank you for your interest in becoming a member of the </w:t>
      </w:r>
      <w:r w:rsidRPr="00C23E08">
        <w:rPr>
          <w:rFonts w:ascii="Times New Roman" w:hAnsi="Times New Roman" w:cs="Times New Roman"/>
          <w:b/>
        </w:rPr>
        <w:t>Carnegie Business Collaborative</w:t>
      </w:r>
      <w:r w:rsidRPr="00722B1B">
        <w:rPr>
          <w:rFonts w:ascii="Times New Roman" w:hAnsi="Times New Roman" w:cs="Times New Roman"/>
        </w:rPr>
        <w:t xml:space="preserve"> (CBC)</w:t>
      </w:r>
      <w:r w:rsidR="00C23E08">
        <w:rPr>
          <w:rFonts w:ascii="Times New Roman" w:hAnsi="Times New Roman" w:cs="Times New Roman"/>
        </w:rPr>
        <w:t>.</w:t>
      </w:r>
      <w:r w:rsidRPr="00722B1B">
        <w:rPr>
          <w:rFonts w:ascii="Times New Roman" w:hAnsi="Times New Roman" w:cs="Times New Roman"/>
        </w:rPr>
        <w:t xml:space="preserve"> The guiding principles of CBC are growth opportunities, education, achievement, and philanthropy. All members are encouraged to engage with the spirit and the intent to foster growth opportunities for other CBC members. Learning about your fellow members and their expertise is the surest way to cultivate trust and ultimately generate growth opportunities. We welcome businesspersons committed to connect and educate with like-minded professionals in a friendly, social environment.</w:t>
      </w:r>
    </w:p>
    <w:p w14:paraId="3DB69E14" w14:textId="46B81319" w:rsidR="00B475E0" w:rsidRPr="00722B1B" w:rsidRDefault="00B475E0" w:rsidP="0048545C">
      <w:pPr>
        <w:jc w:val="both"/>
        <w:rPr>
          <w:rFonts w:ascii="Times New Roman" w:hAnsi="Times New Roman" w:cs="Times New Roman"/>
        </w:rPr>
      </w:pPr>
      <w:r w:rsidRPr="00722B1B">
        <w:rPr>
          <w:rFonts w:ascii="Times New Roman" w:hAnsi="Times New Roman" w:cs="Times New Roman"/>
          <w:color w:val="1D2129"/>
          <w:shd w:val="clear" w:color="auto" w:fill="FFFFFF"/>
        </w:rPr>
        <w:t xml:space="preserve">The CBC holds general membership meetings every other Friday from 7:30 am-8:30 am </w:t>
      </w:r>
      <w:r w:rsidR="009C4A7B">
        <w:rPr>
          <w:rFonts w:ascii="Times New Roman" w:hAnsi="Times New Roman" w:cs="Times New Roman"/>
          <w:color w:val="1D2129"/>
          <w:shd w:val="clear" w:color="auto" w:fill="FFFFFF"/>
        </w:rPr>
        <w:t xml:space="preserve">in a Virtual Zoom Conference Room.  </w:t>
      </w:r>
      <w:r w:rsidRPr="00722B1B">
        <w:rPr>
          <w:rFonts w:ascii="Times New Roman" w:hAnsi="Times New Roman" w:cs="Times New Roman"/>
        </w:rPr>
        <w:t xml:space="preserve">Since we are an active business networking group, we </w:t>
      </w:r>
      <w:r w:rsidR="00194538">
        <w:rPr>
          <w:rFonts w:ascii="Times New Roman" w:hAnsi="Times New Roman" w:cs="Times New Roman"/>
        </w:rPr>
        <w:t>target 75</w:t>
      </w:r>
      <w:r w:rsidRPr="00722B1B">
        <w:rPr>
          <w:rFonts w:ascii="Times New Roman" w:hAnsi="Times New Roman" w:cs="Times New Roman"/>
        </w:rPr>
        <w:t>% attendance at these meetings</w:t>
      </w:r>
      <w:r w:rsidR="00194538">
        <w:rPr>
          <w:rFonts w:ascii="Times New Roman" w:hAnsi="Times New Roman" w:cs="Times New Roman"/>
        </w:rPr>
        <w:t>, as well as engagement with other members outside of the general membership meetings</w:t>
      </w:r>
      <w:r w:rsidRPr="00722B1B">
        <w:rPr>
          <w:rFonts w:ascii="Times New Roman" w:hAnsi="Times New Roman" w:cs="Times New Roman"/>
        </w:rPr>
        <w:t>. In return for this commitment, we assure each CBC member that they will be the only member representing their business discipline.</w:t>
      </w:r>
    </w:p>
    <w:p w14:paraId="21DB3883" w14:textId="334C780E" w:rsidR="00B475E0" w:rsidRPr="00722B1B" w:rsidRDefault="00B475E0" w:rsidP="0048545C">
      <w:pPr>
        <w:jc w:val="both"/>
        <w:rPr>
          <w:rFonts w:ascii="Times New Roman" w:hAnsi="Times New Roman" w:cs="Times New Roman"/>
        </w:rPr>
      </w:pPr>
      <w:r w:rsidRPr="00722B1B">
        <w:rPr>
          <w:rFonts w:ascii="Times New Roman" w:hAnsi="Times New Roman" w:cs="Times New Roman"/>
        </w:rPr>
        <w:t xml:space="preserve">At each general membership meeting, we have a </w:t>
      </w:r>
      <w:r w:rsidR="002447CA">
        <w:rPr>
          <w:rFonts w:ascii="Times New Roman" w:hAnsi="Times New Roman" w:cs="Times New Roman"/>
        </w:rPr>
        <w:t xml:space="preserve">variety of formats from special outside Guest Speakers, to a Deep Dive which includes an interview style format to learn more about our members and a Roundtable Discussion that covers the current marketplace and how we’re conducting our businesses. </w:t>
      </w:r>
      <w:r w:rsidRPr="00722B1B">
        <w:rPr>
          <w:rFonts w:ascii="Times New Roman" w:hAnsi="Times New Roman" w:cs="Times New Roman"/>
        </w:rPr>
        <w:t xml:space="preserve">We encourage members to make suggestions for future </w:t>
      </w:r>
      <w:r w:rsidR="002447CA">
        <w:rPr>
          <w:rFonts w:ascii="Times New Roman" w:hAnsi="Times New Roman" w:cs="Times New Roman"/>
        </w:rPr>
        <w:t>Guest Speaker</w:t>
      </w:r>
      <w:r w:rsidRPr="00722B1B">
        <w:rPr>
          <w:rFonts w:ascii="Times New Roman" w:hAnsi="Times New Roman" w:cs="Times New Roman"/>
        </w:rPr>
        <w:t xml:space="preserve"> who may bring insightful, relevant business information to the CBC.</w:t>
      </w:r>
    </w:p>
    <w:p w14:paraId="7213CBDC" w14:textId="59E641A1" w:rsidR="00B475E0" w:rsidRPr="00722B1B" w:rsidRDefault="00B475E0" w:rsidP="0048545C">
      <w:pPr>
        <w:jc w:val="both"/>
        <w:rPr>
          <w:rFonts w:ascii="Times New Roman" w:hAnsi="Times New Roman" w:cs="Times New Roman"/>
        </w:rPr>
      </w:pPr>
      <w:r w:rsidRPr="00722B1B">
        <w:rPr>
          <w:rFonts w:ascii="Times New Roman" w:hAnsi="Times New Roman" w:cs="Times New Roman"/>
        </w:rPr>
        <w:t xml:space="preserve">We also strongly encourage one-on-one or small group meetings, outside of our general membership meetings, for our members to build lasting friendships while assisting each other in growing our businesses. We </w:t>
      </w:r>
      <w:r w:rsidR="00194538">
        <w:rPr>
          <w:rFonts w:ascii="Times New Roman" w:hAnsi="Times New Roman" w:cs="Times New Roman"/>
        </w:rPr>
        <w:t>actively engage</w:t>
      </w:r>
      <w:r w:rsidRPr="00722B1B">
        <w:rPr>
          <w:rFonts w:ascii="Times New Roman" w:hAnsi="Times New Roman" w:cs="Times New Roman"/>
        </w:rPr>
        <w:t xml:space="preserve"> members introducing CBC members to their network, referring potential new business opportunities to CBC members, and closing of new revenue resulting from our efforts.  However, we do not set minimum requirements in these areas.</w:t>
      </w:r>
      <w:r w:rsidR="002447CA">
        <w:rPr>
          <w:rFonts w:ascii="Times New Roman" w:hAnsi="Times New Roman" w:cs="Times New Roman"/>
        </w:rPr>
        <w:t xml:space="preserve"> Lastly, we have monthly virtual wine socials and sporadic in-person socials, dependent upon the current COVID environment, so we can engage each other in a less formal setting. </w:t>
      </w:r>
    </w:p>
    <w:p w14:paraId="7C80A1B1" w14:textId="5BB49A6E" w:rsidR="00B475E0" w:rsidRPr="00722B1B" w:rsidRDefault="00B475E0" w:rsidP="0048545C">
      <w:pPr>
        <w:jc w:val="both"/>
        <w:rPr>
          <w:rFonts w:ascii="Times New Roman" w:hAnsi="Times New Roman" w:cs="Times New Roman"/>
        </w:rPr>
      </w:pPr>
      <w:r w:rsidRPr="00722B1B">
        <w:rPr>
          <w:rFonts w:ascii="Times New Roman" w:hAnsi="Times New Roman" w:cs="Times New Roman"/>
        </w:rPr>
        <w:t xml:space="preserve">Please visit our website, </w:t>
      </w:r>
      <w:r w:rsidR="00C23E08" w:rsidRPr="00C23E08">
        <w:rPr>
          <w:rFonts w:ascii="Times New Roman" w:hAnsi="Times New Roman" w:cs="Times New Roman"/>
          <w:b/>
        </w:rPr>
        <w:t>www.</w:t>
      </w:r>
      <w:r w:rsidRPr="00C23E08">
        <w:rPr>
          <w:rFonts w:ascii="Times New Roman" w:hAnsi="Times New Roman" w:cs="Times New Roman"/>
          <w:b/>
        </w:rPr>
        <w:t>carnegiebusinesscollaborative.com</w:t>
      </w:r>
      <w:r w:rsidRPr="00722B1B">
        <w:rPr>
          <w:rFonts w:ascii="Times New Roman" w:hAnsi="Times New Roman" w:cs="Times New Roman"/>
        </w:rPr>
        <w:t xml:space="preserve">, for more information. </w:t>
      </w:r>
      <w:r w:rsidR="00194538">
        <w:rPr>
          <w:rFonts w:ascii="Times New Roman" w:hAnsi="Times New Roman" w:cs="Times New Roman"/>
        </w:rPr>
        <w:t>If accepted, w</w:t>
      </w:r>
      <w:r w:rsidRPr="00722B1B">
        <w:rPr>
          <w:rFonts w:ascii="Times New Roman" w:hAnsi="Times New Roman" w:cs="Times New Roman"/>
        </w:rPr>
        <w:t>e will notify applicants by phone</w:t>
      </w:r>
      <w:r w:rsidR="00C23E08">
        <w:rPr>
          <w:rFonts w:ascii="Times New Roman" w:hAnsi="Times New Roman" w:cs="Times New Roman"/>
        </w:rPr>
        <w:t xml:space="preserve"> or email</w:t>
      </w:r>
      <w:r w:rsidRPr="00722B1B">
        <w:rPr>
          <w:rFonts w:ascii="Times New Roman" w:hAnsi="Times New Roman" w:cs="Times New Roman"/>
        </w:rPr>
        <w:t xml:space="preserve"> of their acceptance to CBC. Once accepted, dues are $150.00 annually.</w:t>
      </w:r>
      <w:r w:rsidR="00295ECD">
        <w:rPr>
          <w:rFonts w:ascii="Times New Roman" w:hAnsi="Times New Roman" w:cs="Times New Roman"/>
        </w:rPr>
        <w:t xml:space="preserve"> This rate is pro-rated depending on the time of year you joined the CBC. </w:t>
      </w:r>
      <w:r w:rsidRPr="00722B1B">
        <w:rPr>
          <w:rFonts w:ascii="Times New Roman" w:hAnsi="Times New Roman" w:cs="Times New Roman"/>
        </w:rPr>
        <w:t xml:space="preserve"> Please tell us more about yourself on the following pages.  </w:t>
      </w:r>
    </w:p>
    <w:p w14:paraId="6DC7FD5B" w14:textId="77777777" w:rsidR="00B475E0" w:rsidRPr="00722B1B" w:rsidRDefault="00B475E0" w:rsidP="00F04AA5">
      <w:pPr>
        <w:rPr>
          <w:rFonts w:ascii="Times New Roman" w:hAnsi="Times New Roman" w:cs="Times New Roman"/>
        </w:rPr>
      </w:pPr>
    </w:p>
    <w:p w14:paraId="2C4F8837" w14:textId="77777777" w:rsidR="00B475E0" w:rsidRPr="00722B1B" w:rsidRDefault="00B475E0" w:rsidP="00F04AA5">
      <w:pPr>
        <w:rPr>
          <w:rFonts w:ascii="Times New Roman" w:hAnsi="Times New Roman" w:cs="Times New Roman"/>
        </w:rPr>
      </w:pPr>
      <w:r w:rsidRPr="00722B1B">
        <w:rPr>
          <w:rFonts w:ascii="Times New Roman" w:hAnsi="Times New Roman" w:cs="Times New Roman"/>
        </w:rPr>
        <w:t>Sincerely,</w:t>
      </w:r>
    </w:p>
    <w:p w14:paraId="02297F13" w14:textId="48AE70B0" w:rsidR="00B475E0" w:rsidRPr="00722B1B" w:rsidRDefault="00E153A0" w:rsidP="00E153A0">
      <w:pPr>
        <w:spacing w:after="0"/>
        <w:rPr>
          <w:rFonts w:ascii="Times New Roman" w:hAnsi="Times New Roman" w:cs="Times New Roman"/>
        </w:rPr>
      </w:pPr>
      <w:r>
        <w:rPr>
          <w:rFonts w:ascii="Times New Roman" w:hAnsi="Times New Roman" w:cs="Times New Roman"/>
        </w:rPr>
        <w:t>Ronald Thomas</w:t>
      </w:r>
    </w:p>
    <w:p w14:paraId="0CFCAE42" w14:textId="1EC5A79D" w:rsidR="00B475E0" w:rsidRDefault="00E153A0" w:rsidP="00E153A0">
      <w:pPr>
        <w:spacing w:after="0"/>
        <w:rPr>
          <w:rFonts w:ascii="Times New Roman" w:hAnsi="Times New Roman" w:cs="Times New Roman"/>
        </w:rPr>
      </w:pPr>
      <w:r>
        <w:rPr>
          <w:rFonts w:ascii="Times New Roman" w:hAnsi="Times New Roman" w:cs="Times New Roman"/>
        </w:rPr>
        <w:t>CBC Board Member</w:t>
      </w:r>
    </w:p>
    <w:p w14:paraId="1DCA9C59" w14:textId="1649C6AE" w:rsidR="00E153A0" w:rsidRPr="00722B1B" w:rsidRDefault="00E153A0" w:rsidP="00E153A0">
      <w:pPr>
        <w:spacing w:after="0"/>
        <w:rPr>
          <w:rFonts w:ascii="Times New Roman" w:hAnsi="Times New Roman" w:cs="Times New Roman"/>
        </w:rPr>
      </w:pPr>
      <w:r>
        <w:rPr>
          <w:rFonts w:ascii="Times New Roman" w:hAnsi="Times New Roman" w:cs="Times New Roman"/>
        </w:rPr>
        <w:t>CBC Memberships</w:t>
      </w:r>
    </w:p>
    <w:p w14:paraId="54B5CFDA" w14:textId="77777777" w:rsidR="00B475E0" w:rsidRPr="00722B1B" w:rsidRDefault="00B475E0" w:rsidP="00E153A0">
      <w:pPr>
        <w:spacing w:after="0"/>
        <w:rPr>
          <w:rFonts w:ascii="Times New Roman" w:hAnsi="Times New Roman" w:cs="Times New Roman"/>
        </w:rPr>
      </w:pPr>
    </w:p>
    <w:p w14:paraId="6B0CD9BC" w14:textId="77777777" w:rsidR="00722B1B" w:rsidRDefault="00722B1B" w:rsidP="00F04AA5">
      <w:pPr>
        <w:rPr>
          <w:rFonts w:ascii="Times New Roman" w:hAnsi="Times New Roman" w:cs="Times New Roman"/>
        </w:rPr>
      </w:pPr>
    </w:p>
    <w:p w14:paraId="2DBDEA8F" w14:textId="4BB94B9A" w:rsidR="00B475E0" w:rsidRPr="00722B1B" w:rsidRDefault="00B475E0" w:rsidP="00B04A02">
      <w:pPr>
        <w:spacing w:after="0"/>
        <w:rPr>
          <w:rFonts w:ascii="Times New Roman" w:hAnsi="Times New Roman" w:cs="Times New Roman"/>
          <w:b/>
        </w:rPr>
      </w:pPr>
      <w:r w:rsidRPr="00722B1B">
        <w:rPr>
          <w:rFonts w:ascii="Times New Roman" w:hAnsi="Times New Roman" w:cs="Times New Roman"/>
          <w:b/>
        </w:rPr>
        <w:lastRenderedPageBreak/>
        <w:t>How did you hear about CB</w:t>
      </w:r>
      <w:r w:rsidR="007F260E">
        <w:rPr>
          <w:rStyle w:val="FootnoteReference"/>
          <w:rFonts w:ascii="Times New Roman" w:hAnsi="Times New Roman" w:cs="Times New Roman"/>
          <w:b/>
        </w:rPr>
        <w:footnoteReference w:id="1"/>
      </w:r>
      <w:r w:rsidRPr="00722B1B">
        <w:rPr>
          <w:rFonts w:ascii="Times New Roman" w:hAnsi="Times New Roman" w:cs="Times New Roman"/>
          <w:b/>
        </w:rPr>
        <w:t>C? (Include referring CBC member if applicable)</w:t>
      </w:r>
    </w:p>
    <w:tbl>
      <w:tblPr>
        <w:tblStyle w:val="TableGrid"/>
        <w:tblW w:w="0" w:type="auto"/>
        <w:tblLook w:val="04A0" w:firstRow="1" w:lastRow="0" w:firstColumn="1" w:lastColumn="0" w:noHBand="0" w:noVBand="1"/>
      </w:tblPr>
      <w:tblGrid>
        <w:gridCol w:w="9350"/>
      </w:tblGrid>
      <w:tr w:rsidR="00B04A02" w:rsidRPr="00722B1B" w14:paraId="418F0CFF" w14:textId="77777777" w:rsidTr="00B04A02">
        <w:tc>
          <w:tcPr>
            <w:tcW w:w="9350" w:type="dxa"/>
          </w:tcPr>
          <w:p w14:paraId="69DC3FF8" w14:textId="77777777" w:rsidR="00B04A02" w:rsidRPr="00722B1B" w:rsidRDefault="00B04A02" w:rsidP="00B04A02">
            <w:pPr>
              <w:rPr>
                <w:rFonts w:ascii="Times New Roman" w:hAnsi="Times New Roman" w:cs="Times New Roman"/>
                <w:bCs/>
              </w:rPr>
            </w:pPr>
          </w:p>
        </w:tc>
      </w:tr>
    </w:tbl>
    <w:p w14:paraId="27F26ECD" w14:textId="77777777" w:rsidR="00B475E0" w:rsidRPr="00722B1B" w:rsidRDefault="00B475E0" w:rsidP="00B04A02">
      <w:pPr>
        <w:rPr>
          <w:rFonts w:ascii="Times New Roman" w:hAnsi="Times New Roman" w:cs="Times New Roman"/>
          <w:b/>
        </w:rPr>
      </w:pPr>
    </w:p>
    <w:p w14:paraId="1A9171FC" w14:textId="77777777" w:rsidR="00B475E0" w:rsidRPr="00722B1B" w:rsidRDefault="00F04AA5" w:rsidP="00B04A02">
      <w:pPr>
        <w:spacing w:after="0"/>
        <w:rPr>
          <w:rFonts w:ascii="Times New Roman" w:hAnsi="Times New Roman" w:cs="Times New Roman"/>
          <w:b/>
        </w:rPr>
      </w:pPr>
      <w:r w:rsidRPr="00722B1B">
        <w:rPr>
          <w:rFonts w:ascii="Times New Roman" w:hAnsi="Times New Roman" w:cs="Times New Roman"/>
          <w:b/>
        </w:rPr>
        <w:t xml:space="preserve">Name </w:t>
      </w:r>
    </w:p>
    <w:tbl>
      <w:tblPr>
        <w:tblStyle w:val="TableGrid"/>
        <w:tblW w:w="0" w:type="auto"/>
        <w:tblLook w:val="04A0" w:firstRow="1" w:lastRow="0" w:firstColumn="1" w:lastColumn="0" w:noHBand="0" w:noVBand="1"/>
      </w:tblPr>
      <w:tblGrid>
        <w:gridCol w:w="5935"/>
      </w:tblGrid>
      <w:tr w:rsidR="00B04A02" w:rsidRPr="00722B1B" w14:paraId="09746046" w14:textId="77777777" w:rsidTr="00405C87">
        <w:tc>
          <w:tcPr>
            <w:tcW w:w="5935" w:type="dxa"/>
          </w:tcPr>
          <w:p w14:paraId="58CE9D46" w14:textId="77777777" w:rsidR="00B04A02" w:rsidRPr="00722B1B" w:rsidRDefault="00B04A02" w:rsidP="00B04A02">
            <w:pPr>
              <w:rPr>
                <w:rFonts w:ascii="Times New Roman" w:hAnsi="Times New Roman" w:cs="Times New Roman"/>
                <w:bCs/>
              </w:rPr>
            </w:pPr>
          </w:p>
        </w:tc>
      </w:tr>
    </w:tbl>
    <w:p w14:paraId="509E08BD" w14:textId="77777777" w:rsidR="00B475E0" w:rsidRPr="00722B1B" w:rsidRDefault="00B475E0" w:rsidP="00B04A02">
      <w:pPr>
        <w:rPr>
          <w:rFonts w:ascii="Times New Roman" w:hAnsi="Times New Roman" w:cs="Times New Roman"/>
          <w:b/>
        </w:rPr>
      </w:pPr>
    </w:p>
    <w:p w14:paraId="59C2140C" w14:textId="77777777" w:rsidR="00B04A02" w:rsidRPr="00722B1B" w:rsidRDefault="00F04AA5" w:rsidP="00B04A02">
      <w:pPr>
        <w:spacing w:after="0"/>
        <w:rPr>
          <w:rFonts w:ascii="Times New Roman" w:hAnsi="Times New Roman" w:cs="Times New Roman"/>
          <w:b/>
        </w:rPr>
      </w:pPr>
      <w:r w:rsidRPr="00722B1B">
        <w:rPr>
          <w:rFonts w:ascii="Times New Roman" w:hAnsi="Times New Roman" w:cs="Times New Roman"/>
          <w:b/>
        </w:rPr>
        <w:t>Title</w:t>
      </w:r>
      <w:r w:rsidR="00B475E0" w:rsidRPr="00722B1B">
        <w:rPr>
          <w:rFonts w:ascii="Times New Roman" w:hAnsi="Times New Roman" w:cs="Times New Roman"/>
          <w:b/>
        </w:rPr>
        <w:t xml:space="preserve"> </w:t>
      </w:r>
    </w:p>
    <w:tbl>
      <w:tblPr>
        <w:tblStyle w:val="TableGrid"/>
        <w:tblW w:w="0" w:type="auto"/>
        <w:tblLook w:val="04A0" w:firstRow="1" w:lastRow="0" w:firstColumn="1" w:lastColumn="0" w:noHBand="0" w:noVBand="1"/>
      </w:tblPr>
      <w:tblGrid>
        <w:gridCol w:w="5935"/>
      </w:tblGrid>
      <w:tr w:rsidR="00B04A02" w:rsidRPr="00722B1B" w14:paraId="4E32AA08" w14:textId="77777777" w:rsidTr="00405C87">
        <w:tc>
          <w:tcPr>
            <w:tcW w:w="5935" w:type="dxa"/>
          </w:tcPr>
          <w:p w14:paraId="058804F4" w14:textId="77777777" w:rsidR="00B04A02" w:rsidRPr="00722B1B" w:rsidRDefault="00B04A02" w:rsidP="00B04A02">
            <w:pPr>
              <w:rPr>
                <w:rFonts w:ascii="Times New Roman" w:hAnsi="Times New Roman" w:cs="Times New Roman"/>
                <w:bCs/>
              </w:rPr>
            </w:pPr>
          </w:p>
        </w:tc>
      </w:tr>
    </w:tbl>
    <w:p w14:paraId="08B1C0E3" w14:textId="77777777" w:rsidR="00B475E0" w:rsidRPr="00722B1B" w:rsidRDefault="00B475E0" w:rsidP="00B04A02">
      <w:pPr>
        <w:rPr>
          <w:rFonts w:ascii="Times New Roman" w:hAnsi="Times New Roman" w:cs="Times New Roman"/>
          <w:b/>
        </w:rPr>
      </w:pPr>
    </w:p>
    <w:p w14:paraId="26417EFC" w14:textId="77777777" w:rsidR="00B04A02" w:rsidRPr="00722B1B" w:rsidRDefault="00405C87" w:rsidP="00B04A02">
      <w:pPr>
        <w:spacing w:after="0"/>
        <w:rPr>
          <w:rFonts w:ascii="Times New Roman" w:hAnsi="Times New Roman" w:cs="Times New Roman"/>
          <w:b/>
        </w:rPr>
      </w:pPr>
      <w:r w:rsidRPr="00722B1B">
        <w:rPr>
          <w:rFonts w:ascii="Times New Roman" w:hAnsi="Times New Roman" w:cs="Times New Roman"/>
          <w:b/>
        </w:rPr>
        <w:t>Company</w:t>
      </w:r>
      <w:r w:rsidR="00F04AA5" w:rsidRPr="00722B1B">
        <w:rPr>
          <w:rFonts w:ascii="Times New Roman" w:hAnsi="Times New Roman" w:cs="Times New Roman"/>
          <w:b/>
        </w:rPr>
        <w:t xml:space="preserve"> Name</w:t>
      </w:r>
    </w:p>
    <w:tbl>
      <w:tblPr>
        <w:tblStyle w:val="TableGrid"/>
        <w:tblW w:w="0" w:type="auto"/>
        <w:tblLook w:val="04A0" w:firstRow="1" w:lastRow="0" w:firstColumn="1" w:lastColumn="0" w:noHBand="0" w:noVBand="1"/>
      </w:tblPr>
      <w:tblGrid>
        <w:gridCol w:w="5935"/>
      </w:tblGrid>
      <w:tr w:rsidR="00B04A02" w:rsidRPr="00722B1B" w14:paraId="647287D1" w14:textId="77777777" w:rsidTr="00405C87">
        <w:tc>
          <w:tcPr>
            <w:tcW w:w="5935" w:type="dxa"/>
          </w:tcPr>
          <w:p w14:paraId="39B15E11" w14:textId="77777777" w:rsidR="00B04A02" w:rsidRPr="00722B1B" w:rsidRDefault="00B04A02" w:rsidP="00B04A02">
            <w:pPr>
              <w:rPr>
                <w:rFonts w:ascii="Times New Roman" w:hAnsi="Times New Roman" w:cs="Times New Roman"/>
                <w:bCs/>
              </w:rPr>
            </w:pPr>
          </w:p>
        </w:tc>
      </w:tr>
    </w:tbl>
    <w:p w14:paraId="18D14E5F" w14:textId="77777777" w:rsidR="00B475E0" w:rsidRPr="00722B1B" w:rsidRDefault="00B475E0" w:rsidP="00B04A02">
      <w:pPr>
        <w:rPr>
          <w:rFonts w:ascii="Times New Roman" w:hAnsi="Times New Roman" w:cs="Times New Roman"/>
          <w:b/>
        </w:rPr>
      </w:pPr>
    </w:p>
    <w:p w14:paraId="30B84623" w14:textId="77777777" w:rsidR="00405C87" w:rsidRPr="00722B1B" w:rsidRDefault="00405C87" w:rsidP="00B04A02">
      <w:pPr>
        <w:spacing w:after="0"/>
        <w:rPr>
          <w:rFonts w:ascii="Times New Roman" w:hAnsi="Times New Roman" w:cs="Times New Roman"/>
          <w:b/>
        </w:rPr>
      </w:pPr>
    </w:p>
    <w:p w14:paraId="28678C53" w14:textId="77777777" w:rsidR="00B475E0" w:rsidRPr="00722B1B" w:rsidRDefault="00405C87" w:rsidP="00B04A02">
      <w:pPr>
        <w:spacing w:after="0"/>
        <w:rPr>
          <w:rFonts w:ascii="Times New Roman" w:hAnsi="Times New Roman" w:cs="Times New Roman"/>
          <w:b/>
        </w:rPr>
      </w:pPr>
      <w:r w:rsidRPr="00722B1B">
        <w:rPr>
          <w:rFonts w:ascii="Times New Roman" w:hAnsi="Times New Roman" w:cs="Times New Roman"/>
          <w:b/>
        </w:rPr>
        <w:t xml:space="preserve">Office </w:t>
      </w:r>
      <w:r w:rsidR="00B04A02" w:rsidRPr="00722B1B">
        <w:rPr>
          <w:rFonts w:ascii="Times New Roman" w:hAnsi="Times New Roman" w:cs="Times New Roman"/>
          <w:b/>
        </w:rPr>
        <w:t xml:space="preserve">Mailing </w:t>
      </w:r>
      <w:r w:rsidR="00F04AA5" w:rsidRPr="00722B1B">
        <w:rPr>
          <w:rFonts w:ascii="Times New Roman" w:hAnsi="Times New Roman" w:cs="Times New Roman"/>
          <w:b/>
        </w:rPr>
        <w:t>Address</w:t>
      </w:r>
    </w:p>
    <w:tbl>
      <w:tblPr>
        <w:tblStyle w:val="TableGrid"/>
        <w:tblW w:w="0" w:type="auto"/>
        <w:tblLook w:val="04A0" w:firstRow="1" w:lastRow="0" w:firstColumn="1" w:lastColumn="0" w:noHBand="0" w:noVBand="1"/>
      </w:tblPr>
      <w:tblGrid>
        <w:gridCol w:w="5935"/>
      </w:tblGrid>
      <w:tr w:rsidR="00B04A02" w:rsidRPr="00722B1B" w14:paraId="2B1D120B" w14:textId="77777777" w:rsidTr="00405C87">
        <w:tc>
          <w:tcPr>
            <w:tcW w:w="5935" w:type="dxa"/>
          </w:tcPr>
          <w:p w14:paraId="277F1D4D" w14:textId="77777777" w:rsidR="00B04A02" w:rsidRPr="00722B1B" w:rsidRDefault="00405C87" w:rsidP="00B04A02">
            <w:pPr>
              <w:rPr>
                <w:rFonts w:ascii="Times New Roman" w:hAnsi="Times New Roman" w:cs="Times New Roman"/>
                <w:bCs/>
              </w:rPr>
            </w:pPr>
            <w:r w:rsidRPr="00722B1B">
              <w:rPr>
                <w:rFonts w:ascii="Times New Roman" w:hAnsi="Times New Roman" w:cs="Times New Roman"/>
                <w:bCs/>
              </w:rPr>
              <w:t>Address</w:t>
            </w:r>
            <w:r w:rsidR="00B04A02" w:rsidRPr="00722B1B">
              <w:rPr>
                <w:rFonts w:ascii="Times New Roman" w:hAnsi="Times New Roman" w:cs="Times New Roman"/>
                <w:bCs/>
              </w:rPr>
              <w:t>:</w:t>
            </w:r>
          </w:p>
          <w:p w14:paraId="5293E1F2" w14:textId="77777777" w:rsidR="00B04A02" w:rsidRPr="00722B1B" w:rsidRDefault="00B04A02" w:rsidP="00B04A02">
            <w:pPr>
              <w:rPr>
                <w:rFonts w:ascii="Times New Roman" w:hAnsi="Times New Roman" w:cs="Times New Roman"/>
                <w:bCs/>
              </w:rPr>
            </w:pPr>
            <w:r w:rsidRPr="00722B1B">
              <w:rPr>
                <w:rFonts w:ascii="Times New Roman" w:hAnsi="Times New Roman" w:cs="Times New Roman"/>
                <w:bCs/>
              </w:rPr>
              <w:t xml:space="preserve">City: </w:t>
            </w:r>
          </w:p>
          <w:p w14:paraId="0E4FEBFD" w14:textId="77777777" w:rsidR="00B04A02" w:rsidRPr="00722B1B" w:rsidRDefault="00B04A02" w:rsidP="00B04A02">
            <w:pPr>
              <w:rPr>
                <w:rFonts w:ascii="Times New Roman" w:hAnsi="Times New Roman" w:cs="Times New Roman"/>
                <w:bCs/>
              </w:rPr>
            </w:pPr>
            <w:r w:rsidRPr="00722B1B">
              <w:rPr>
                <w:rFonts w:ascii="Times New Roman" w:hAnsi="Times New Roman" w:cs="Times New Roman"/>
                <w:bCs/>
              </w:rPr>
              <w:t>Zip:</w:t>
            </w:r>
            <w:r w:rsidRPr="00722B1B">
              <w:rPr>
                <w:rFonts w:ascii="Times New Roman" w:hAnsi="Times New Roman" w:cs="Times New Roman"/>
                <w:bCs/>
                <w:i/>
                <w:iCs/>
              </w:rPr>
              <w:t xml:space="preserve"> </w:t>
            </w:r>
          </w:p>
        </w:tc>
      </w:tr>
    </w:tbl>
    <w:p w14:paraId="1549EE44" w14:textId="77777777" w:rsidR="00B475E0" w:rsidRPr="00722B1B" w:rsidRDefault="00B475E0" w:rsidP="00B04A02">
      <w:pPr>
        <w:spacing w:after="0"/>
        <w:rPr>
          <w:rFonts w:ascii="Times New Roman" w:hAnsi="Times New Roman" w:cs="Times New Roman"/>
          <w:b/>
        </w:rPr>
      </w:pPr>
    </w:p>
    <w:p w14:paraId="50465801" w14:textId="77777777" w:rsidR="00B04A02" w:rsidRPr="00722B1B" w:rsidRDefault="00B04A02" w:rsidP="00B04A02">
      <w:pPr>
        <w:spacing w:after="0"/>
        <w:rPr>
          <w:rFonts w:ascii="Times New Roman" w:hAnsi="Times New Roman" w:cs="Times New Roman"/>
          <w:b/>
        </w:rPr>
      </w:pPr>
    </w:p>
    <w:p w14:paraId="35AB0C22" w14:textId="77777777" w:rsidR="00B475E0" w:rsidRPr="00722B1B" w:rsidRDefault="00405C87" w:rsidP="00B04A02">
      <w:pPr>
        <w:spacing w:after="0"/>
        <w:rPr>
          <w:rFonts w:ascii="Times New Roman" w:hAnsi="Times New Roman" w:cs="Times New Roman"/>
          <w:b/>
        </w:rPr>
      </w:pPr>
      <w:r w:rsidRPr="00722B1B">
        <w:rPr>
          <w:rFonts w:ascii="Times New Roman" w:hAnsi="Times New Roman" w:cs="Times New Roman"/>
          <w:b/>
        </w:rPr>
        <w:t>Company Discipline</w:t>
      </w:r>
    </w:p>
    <w:tbl>
      <w:tblPr>
        <w:tblStyle w:val="TableGrid"/>
        <w:tblW w:w="0" w:type="auto"/>
        <w:tblLook w:val="04A0" w:firstRow="1" w:lastRow="0" w:firstColumn="1" w:lastColumn="0" w:noHBand="0" w:noVBand="1"/>
      </w:tblPr>
      <w:tblGrid>
        <w:gridCol w:w="5935"/>
      </w:tblGrid>
      <w:tr w:rsidR="00B04A02" w:rsidRPr="00722B1B" w14:paraId="7A45D89D" w14:textId="77777777" w:rsidTr="00405C87">
        <w:tc>
          <w:tcPr>
            <w:tcW w:w="5935" w:type="dxa"/>
          </w:tcPr>
          <w:p w14:paraId="7DFD5229" w14:textId="77777777" w:rsidR="00B04A02" w:rsidRPr="00722B1B" w:rsidRDefault="00B04A02" w:rsidP="00B04A02">
            <w:pPr>
              <w:rPr>
                <w:rFonts w:ascii="Times New Roman" w:hAnsi="Times New Roman" w:cs="Times New Roman"/>
                <w:bCs/>
              </w:rPr>
            </w:pPr>
          </w:p>
        </w:tc>
      </w:tr>
    </w:tbl>
    <w:p w14:paraId="64940AA0" w14:textId="77777777" w:rsidR="00B475E0" w:rsidRPr="00722B1B" w:rsidRDefault="00B475E0" w:rsidP="00B04A02">
      <w:pPr>
        <w:rPr>
          <w:rFonts w:ascii="Times New Roman" w:hAnsi="Times New Roman" w:cs="Times New Roman"/>
          <w:b/>
        </w:rPr>
      </w:pPr>
    </w:p>
    <w:p w14:paraId="1E688540" w14:textId="77777777" w:rsidR="00B475E0" w:rsidRPr="00722B1B" w:rsidRDefault="00405C87" w:rsidP="00B04A02">
      <w:pPr>
        <w:spacing w:after="0"/>
        <w:rPr>
          <w:rFonts w:ascii="Times New Roman" w:hAnsi="Times New Roman" w:cs="Times New Roman"/>
          <w:b/>
        </w:rPr>
      </w:pPr>
      <w:r w:rsidRPr="00722B1B">
        <w:rPr>
          <w:rFonts w:ascii="Times New Roman" w:hAnsi="Times New Roman" w:cs="Times New Roman"/>
          <w:b/>
        </w:rPr>
        <w:t>Company Overview</w:t>
      </w:r>
    </w:p>
    <w:tbl>
      <w:tblPr>
        <w:tblStyle w:val="TableGrid"/>
        <w:tblW w:w="0" w:type="auto"/>
        <w:tblLook w:val="04A0" w:firstRow="1" w:lastRow="0" w:firstColumn="1" w:lastColumn="0" w:noHBand="0" w:noVBand="1"/>
      </w:tblPr>
      <w:tblGrid>
        <w:gridCol w:w="9350"/>
      </w:tblGrid>
      <w:tr w:rsidR="00B04A02" w:rsidRPr="00722B1B" w14:paraId="0B55E882" w14:textId="77777777" w:rsidTr="00B04A02">
        <w:tc>
          <w:tcPr>
            <w:tcW w:w="9350" w:type="dxa"/>
          </w:tcPr>
          <w:p w14:paraId="2ACCBC05" w14:textId="77777777" w:rsidR="00B04A02" w:rsidRPr="00722B1B" w:rsidRDefault="00B04A02" w:rsidP="00B04A02">
            <w:pPr>
              <w:rPr>
                <w:rFonts w:ascii="Times New Roman" w:hAnsi="Times New Roman" w:cs="Times New Roman"/>
                <w:bCs/>
              </w:rPr>
            </w:pPr>
          </w:p>
        </w:tc>
      </w:tr>
    </w:tbl>
    <w:p w14:paraId="79C56AC9" w14:textId="77777777" w:rsidR="00B04A02" w:rsidRPr="00722B1B" w:rsidRDefault="00B04A02" w:rsidP="00B04A02">
      <w:pPr>
        <w:rPr>
          <w:rFonts w:ascii="Times New Roman" w:hAnsi="Times New Roman" w:cs="Times New Roman"/>
          <w:b/>
        </w:rPr>
      </w:pPr>
    </w:p>
    <w:p w14:paraId="259E9DA1" w14:textId="77777777" w:rsidR="00B475E0" w:rsidRPr="00722B1B" w:rsidRDefault="00B475E0" w:rsidP="003C497D">
      <w:pPr>
        <w:spacing w:after="0"/>
        <w:rPr>
          <w:rFonts w:ascii="Times New Roman" w:hAnsi="Times New Roman" w:cs="Times New Roman"/>
          <w:b/>
        </w:rPr>
      </w:pPr>
      <w:r w:rsidRPr="00722B1B">
        <w:rPr>
          <w:rFonts w:ascii="Times New Roman" w:hAnsi="Times New Roman" w:cs="Times New Roman"/>
          <w:b/>
        </w:rPr>
        <w:t>Target Audience (</w:t>
      </w:r>
      <w:r w:rsidR="00572837">
        <w:rPr>
          <w:rFonts w:ascii="Times New Roman" w:hAnsi="Times New Roman" w:cs="Times New Roman"/>
          <w:b/>
        </w:rPr>
        <w:t>W</w:t>
      </w:r>
      <w:r w:rsidRPr="00722B1B">
        <w:rPr>
          <w:rFonts w:ascii="Times New Roman" w:hAnsi="Times New Roman" w:cs="Times New Roman"/>
          <w:b/>
        </w:rPr>
        <w:t>ho do you want to connect with – types of companies, positions within a company, etc.</w:t>
      </w:r>
      <w:r w:rsidR="00572837">
        <w:rPr>
          <w:rFonts w:ascii="Times New Roman" w:hAnsi="Times New Roman" w:cs="Times New Roman"/>
          <w:b/>
        </w:rPr>
        <w:t>?</w:t>
      </w:r>
      <w:r w:rsidRPr="00722B1B">
        <w:rPr>
          <w:rFonts w:ascii="Times New Roman" w:hAnsi="Times New Roman" w:cs="Times New Roman"/>
          <w:b/>
        </w:rPr>
        <w:t>)</w:t>
      </w:r>
    </w:p>
    <w:tbl>
      <w:tblPr>
        <w:tblStyle w:val="TableGrid"/>
        <w:tblW w:w="0" w:type="auto"/>
        <w:tblLook w:val="04A0" w:firstRow="1" w:lastRow="0" w:firstColumn="1" w:lastColumn="0" w:noHBand="0" w:noVBand="1"/>
      </w:tblPr>
      <w:tblGrid>
        <w:gridCol w:w="9350"/>
      </w:tblGrid>
      <w:tr w:rsidR="00B04A02" w:rsidRPr="00722B1B" w14:paraId="35BE3CBF" w14:textId="77777777" w:rsidTr="00B04A02">
        <w:tc>
          <w:tcPr>
            <w:tcW w:w="9350" w:type="dxa"/>
          </w:tcPr>
          <w:p w14:paraId="5111DFA9" w14:textId="77777777" w:rsidR="00B04A02" w:rsidRPr="00722B1B" w:rsidRDefault="00B04A02" w:rsidP="00B04A02">
            <w:pPr>
              <w:rPr>
                <w:rFonts w:ascii="Times New Roman" w:hAnsi="Times New Roman" w:cs="Times New Roman"/>
                <w:bCs/>
              </w:rPr>
            </w:pPr>
          </w:p>
        </w:tc>
      </w:tr>
    </w:tbl>
    <w:p w14:paraId="5E2D49DF" w14:textId="77777777" w:rsidR="00B04A02" w:rsidRPr="00722B1B" w:rsidRDefault="00B04A02" w:rsidP="00B04A02">
      <w:pPr>
        <w:rPr>
          <w:rFonts w:ascii="Times New Roman" w:hAnsi="Times New Roman" w:cs="Times New Roman"/>
          <w:b/>
        </w:rPr>
      </w:pPr>
    </w:p>
    <w:p w14:paraId="0A77CBBA" w14:textId="77777777" w:rsidR="00B475E0" w:rsidRPr="00722B1B" w:rsidRDefault="00F04AA5" w:rsidP="003C497D">
      <w:pPr>
        <w:spacing w:after="0"/>
        <w:rPr>
          <w:rFonts w:ascii="Times New Roman" w:hAnsi="Times New Roman" w:cs="Times New Roman"/>
          <w:b/>
        </w:rPr>
      </w:pPr>
      <w:r w:rsidRPr="00722B1B">
        <w:rPr>
          <w:rFonts w:ascii="Times New Roman" w:hAnsi="Times New Roman" w:cs="Times New Roman"/>
          <w:b/>
        </w:rPr>
        <w:t>Emai</w:t>
      </w:r>
      <w:r w:rsidR="00B04A02" w:rsidRPr="00722B1B">
        <w:rPr>
          <w:rFonts w:ascii="Times New Roman" w:hAnsi="Times New Roman" w:cs="Times New Roman"/>
          <w:b/>
        </w:rPr>
        <w:t>l</w:t>
      </w:r>
    </w:p>
    <w:tbl>
      <w:tblPr>
        <w:tblStyle w:val="TableGrid"/>
        <w:tblW w:w="0" w:type="auto"/>
        <w:tblLook w:val="04A0" w:firstRow="1" w:lastRow="0" w:firstColumn="1" w:lastColumn="0" w:noHBand="0" w:noVBand="1"/>
      </w:tblPr>
      <w:tblGrid>
        <w:gridCol w:w="9350"/>
      </w:tblGrid>
      <w:tr w:rsidR="00B04A02" w:rsidRPr="00722B1B" w14:paraId="1E6E524F" w14:textId="77777777" w:rsidTr="00B04A02">
        <w:tc>
          <w:tcPr>
            <w:tcW w:w="9350" w:type="dxa"/>
          </w:tcPr>
          <w:p w14:paraId="30CF5EA3" w14:textId="77777777" w:rsidR="00B04A02" w:rsidRPr="00722B1B" w:rsidRDefault="00B04A02" w:rsidP="00B04A02">
            <w:pPr>
              <w:rPr>
                <w:rFonts w:ascii="Times New Roman" w:hAnsi="Times New Roman" w:cs="Times New Roman"/>
                <w:bCs/>
              </w:rPr>
            </w:pPr>
          </w:p>
        </w:tc>
      </w:tr>
    </w:tbl>
    <w:p w14:paraId="095851EE" w14:textId="77777777" w:rsidR="00B475E0" w:rsidRPr="00722B1B" w:rsidRDefault="00B475E0" w:rsidP="00B04A02">
      <w:pPr>
        <w:rPr>
          <w:rFonts w:ascii="Times New Roman" w:hAnsi="Times New Roman" w:cs="Times New Roman"/>
          <w:b/>
        </w:rPr>
      </w:pPr>
    </w:p>
    <w:p w14:paraId="1C4BD7E7" w14:textId="77777777" w:rsidR="00B475E0" w:rsidRPr="00722B1B" w:rsidRDefault="00F04AA5" w:rsidP="000E28D8">
      <w:pPr>
        <w:spacing w:after="0"/>
        <w:rPr>
          <w:rFonts w:ascii="Times New Roman" w:hAnsi="Times New Roman" w:cs="Times New Roman"/>
          <w:b/>
        </w:rPr>
      </w:pPr>
      <w:r w:rsidRPr="00722B1B">
        <w:rPr>
          <w:rFonts w:ascii="Times New Roman" w:hAnsi="Times New Roman" w:cs="Times New Roman"/>
          <w:b/>
        </w:rPr>
        <w:t>Office Phone</w:t>
      </w:r>
      <w:r w:rsidR="00B475E0" w:rsidRPr="00722B1B">
        <w:rPr>
          <w:rFonts w:ascii="Times New Roman" w:hAnsi="Times New Roman" w:cs="Times New Roman"/>
          <w:b/>
        </w:rPr>
        <w:t xml:space="preserve"> </w:t>
      </w:r>
    </w:p>
    <w:tbl>
      <w:tblPr>
        <w:tblStyle w:val="TableGrid"/>
        <w:tblW w:w="0" w:type="auto"/>
        <w:tblLook w:val="04A0" w:firstRow="1" w:lastRow="0" w:firstColumn="1" w:lastColumn="0" w:noHBand="0" w:noVBand="1"/>
      </w:tblPr>
      <w:tblGrid>
        <w:gridCol w:w="9350"/>
      </w:tblGrid>
      <w:tr w:rsidR="00722B1B" w14:paraId="20CFA266" w14:textId="77777777" w:rsidTr="00722B1B">
        <w:tc>
          <w:tcPr>
            <w:tcW w:w="9350" w:type="dxa"/>
          </w:tcPr>
          <w:p w14:paraId="24A6747D" w14:textId="77777777" w:rsidR="00722B1B" w:rsidRPr="00572837" w:rsidRDefault="00722B1B" w:rsidP="00B04A02">
            <w:pPr>
              <w:rPr>
                <w:rFonts w:ascii="Times New Roman" w:hAnsi="Times New Roman" w:cs="Times New Roman"/>
                <w:bCs/>
              </w:rPr>
            </w:pPr>
          </w:p>
        </w:tc>
      </w:tr>
    </w:tbl>
    <w:p w14:paraId="5895E55D" w14:textId="77777777" w:rsidR="00B475E0" w:rsidRPr="00722B1B" w:rsidRDefault="00B475E0" w:rsidP="00B04A02">
      <w:pPr>
        <w:rPr>
          <w:rFonts w:ascii="Times New Roman" w:hAnsi="Times New Roman" w:cs="Times New Roman"/>
          <w:b/>
        </w:rPr>
      </w:pPr>
    </w:p>
    <w:p w14:paraId="098D177A" w14:textId="77777777" w:rsidR="00B475E0" w:rsidRPr="00722B1B" w:rsidRDefault="00F04AA5" w:rsidP="000E28D8">
      <w:pPr>
        <w:spacing w:after="0"/>
        <w:rPr>
          <w:rFonts w:ascii="Times New Roman" w:hAnsi="Times New Roman" w:cs="Times New Roman"/>
          <w:b/>
        </w:rPr>
      </w:pPr>
      <w:r w:rsidRPr="00722B1B">
        <w:rPr>
          <w:rFonts w:ascii="Times New Roman" w:hAnsi="Times New Roman" w:cs="Times New Roman"/>
          <w:b/>
        </w:rPr>
        <w:t>Cell</w:t>
      </w:r>
      <w:r w:rsidR="007D24F6" w:rsidRPr="00722B1B">
        <w:rPr>
          <w:rFonts w:ascii="Times New Roman" w:hAnsi="Times New Roman" w:cs="Times New Roman"/>
          <w:b/>
        </w:rPr>
        <w:t xml:space="preserve"> P</w:t>
      </w:r>
      <w:r w:rsidRPr="00722B1B">
        <w:rPr>
          <w:rFonts w:ascii="Times New Roman" w:hAnsi="Times New Roman" w:cs="Times New Roman"/>
          <w:b/>
        </w:rPr>
        <w:t>hone</w:t>
      </w:r>
      <w:r w:rsidR="00B475E0" w:rsidRPr="00722B1B">
        <w:rPr>
          <w:rFonts w:ascii="Times New Roman" w:hAnsi="Times New Roman" w:cs="Times New Roman"/>
          <w:b/>
        </w:rPr>
        <w:t xml:space="preserve"> </w:t>
      </w:r>
    </w:p>
    <w:tbl>
      <w:tblPr>
        <w:tblStyle w:val="TableGrid"/>
        <w:tblW w:w="0" w:type="auto"/>
        <w:tblLook w:val="04A0" w:firstRow="1" w:lastRow="0" w:firstColumn="1" w:lastColumn="0" w:noHBand="0" w:noVBand="1"/>
      </w:tblPr>
      <w:tblGrid>
        <w:gridCol w:w="4945"/>
      </w:tblGrid>
      <w:tr w:rsidR="00B04A02" w:rsidRPr="00722B1B" w14:paraId="5FD2B467" w14:textId="77777777" w:rsidTr="000E28D8">
        <w:tc>
          <w:tcPr>
            <w:tcW w:w="4945" w:type="dxa"/>
          </w:tcPr>
          <w:p w14:paraId="04CA4C03" w14:textId="77777777" w:rsidR="00B04A02" w:rsidRPr="00722B1B" w:rsidRDefault="00B04A02" w:rsidP="00B04A02">
            <w:pPr>
              <w:rPr>
                <w:rFonts w:ascii="Times New Roman" w:hAnsi="Times New Roman" w:cs="Times New Roman"/>
                <w:bCs/>
              </w:rPr>
            </w:pPr>
          </w:p>
        </w:tc>
      </w:tr>
    </w:tbl>
    <w:p w14:paraId="315FBECB" w14:textId="77777777" w:rsidR="00B475E0" w:rsidRPr="00722B1B" w:rsidRDefault="00B475E0" w:rsidP="00B04A02">
      <w:pPr>
        <w:rPr>
          <w:rFonts w:ascii="Times New Roman" w:hAnsi="Times New Roman" w:cs="Times New Roman"/>
          <w:b/>
        </w:rPr>
      </w:pPr>
    </w:p>
    <w:p w14:paraId="41273063" w14:textId="2C384965" w:rsidR="00722B1B" w:rsidRDefault="00C50C2C" w:rsidP="000E28D8">
      <w:pPr>
        <w:spacing w:after="0"/>
        <w:rPr>
          <w:rFonts w:ascii="Times New Roman" w:hAnsi="Times New Roman" w:cs="Times New Roman"/>
          <w:b/>
        </w:rPr>
      </w:pPr>
      <w:r>
        <w:rPr>
          <w:rStyle w:val="FootnoteReference"/>
          <w:rFonts w:ascii="Times New Roman" w:hAnsi="Times New Roman" w:cs="Times New Roman"/>
          <w:b/>
        </w:rPr>
        <w:lastRenderedPageBreak/>
        <w:footnoteReference w:id="2"/>
      </w:r>
    </w:p>
    <w:p w14:paraId="17781A1D" w14:textId="77777777" w:rsidR="00B475E0" w:rsidRPr="00722B1B" w:rsidRDefault="008C6417" w:rsidP="000E28D8">
      <w:pPr>
        <w:spacing w:after="0"/>
        <w:rPr>
          <w:rFonts w:ascii="Times New Roman" w:hAnsi="Times New Roman" w:cs="Times New Roman"/>
          <w:b/>
        </w:rPr>
      </w:pPr>
      <w:r w:rsidRPr="00722B1B">
        <w:rPr>
          <w:rFonts w:ascii="Times New Roman" w:hAnsi="Times New Roman" w:cs="Times New Roman"/>
          <w:b/>
        </w:rPr>
        <w:t>Company Website</w:t>
      </w:r>
    </w:p>
    <w:tbl>
      <w:tblPr>
        <w:tblStyle w:val="TableGrid"/>
        <w:tblW w:w="0" w:type="auto"/>
        <w:tblLook w:val="04A0" w:firstRow="1" w:lastRow="0" w:firstColumn="1" w:lastColumn="0" w:noHBand="0" w:noVBand="1"/>
      </w:tblPr>
      <w:tblGrid>
        <w:gridCol w:w="4945"/>
      </w:tblGrid>
      <w:tr w:rsidR="00B04A02" w:rsidRPr="00722B1B" w14:paraId="766B2BEC" w14:textId="77777777" w:rsidTr="000E28D8">
        <w:tc>
          <w:tcPr>
            <w:tcW w:w="4945" w:type="dxa"/>
          </w:tcPr>
          <w:p w14:paraId="758E7D55" w14:textId="77777777" w:rsidR="00B04A02" w:rsidRPr="00722B1B" w:rsidRDefault="00B04A02" w:rsidP="00B04A02">
            <w:pPr>
              <w:rPr>
                <w:rFonts w:ascii="Times New Roman" w:hAnsi="Times New Roman" w:cs="Times New Roman"/>
                <w:bCs/>
              </w:rPr>
            </w:pPr>
          </w:p>
        </w:tc>
      </w:tr>
    </w:tbl>
    <w:p w14:paraId="0880FB4B" w14:textId="77777777" w:rsidR="00B475E0" w:rsidRPr="00722B1B" w:rsidRDefault="00B475E0" w:rsidP="00B04A02">
      <w:pPr>
        <w:rPr>
          <w:rFonts w:ascii="Times New Roman" w:hAnsi="Times New Roman" w:cs="Times New Roman"/>
          <w:b/>
        </w:rPr>
      </w:pPr>
    </w:p>
    <w:p w14:paraId="573517C7" w14:textId="77777777" w:rsidR="00B475E0" w:rsidRPr="00722B1B" w:rsidRDefault="00F04AA5" w:rsidP="000E28D8">
      <w:pPr>
        <w:spacing w:after="0"/>
        <w:rPr>
          <w:rFonts w:ascii="Times New Roman" w:hAnsi="Times New Roman" w:cs="Times New Roman"/>
          <w:b/>
        </w:rPr>
      </w:pPr>
      <w:r w:rsidRPr="00722B1B">
        <w:rPr>
          <w:rFonts w:ascii="Times New Roman" w:hAnsi="Times New Roman" w:cs="Times New Roman"/>
          <w:b/>
        </w:rPr>
        <w:t>Birthday</w:t>
      </w:r>
    </w:p>
    <w:tbl>
      <w:tblPr>
        <w:tblStyle w:val="TableGrid"/>
        <w:tblW w:w="0" w:type="auto"/>
        <w:tblLook w:val="04A0" w:firstRow="1" w:lastRow="0" w:firstColumn="1" w:lastColumn="0" w:noHBand="0" w:noVBand="1"/>
      </w:tblPr>
      <w:tblGrid>
        <w:gridCol w:w="2425"/>
        <w:gridCol w:w="2520"/>
      </w:tblGrid>
      <w:tr w:rsidR="00B04A02" w:rsidRPr="00722B1B" w14:paraId="7EE12CB7" w14:textId="77777777" w:rsidTr="000E28D8">
        <w:tc>
          <w:tcPr>
            <w:tcW w:w="2425" w:type="dxa"/>
          </w:tcPr>
          <w:p w14:paraId="2ADE1B97" w14:textId="77777777" w:rsidR="00B04A02" w:rsidRPr="00722B1B" w:rsidRDefault="00B04A02" w:rsidP="00B04A02">
            <w:pPr>
              <w:rPr>
                <w:rFonts w:ascii="Times New Roman" w:hAnsi="Times New Roman" w:cs="Times New Roman"/>
                <w:bCs/>
              </w:rPr>
            </w:pPr>
            <w:r w:rsidRPr="00722B1B">
              <w:rPr>
                <w:rFonts w:ascii="Times New Roman" w:hAnsi="Times New Roman" w:cs="Times New Roman"/>
                <w:bCs/>
              </w:rPr>
              <w:t>Month</w:t>
            </w:r>
            <w:r w:rsidR="000E28D8" w:rsidRPr="00722B1B">
              <w:rPr>
                <w:rFonts w:ascii="Times New Roman" w:hAnsi="Times New Roman" w:cs="Times New Roman"/>
                <w:bCs/>
              </w:rPr>
              <w:t xml:space="preserve">: </w:t>
            </w:r>
          </w:p>
        </w:tc>
        <w:tc>
          <w:tcPr>
            <w:tcW w:w="2520" w:type="dxa"/>
          </w:tcPr>
          <w:p w14:paraId="25D531B8" w14:textId="77777777" w:rsidR="00B04A02" w:rsidRPr="00722B1B" w:rsidRDefault="00B04A02" w:rsidP="00B04A02">
            <w:pPr>
              <w:rPr>
                <w:rFonts w:ascii="Times New Roman" w:hAnsi="Times New Roman" w:cs="Times New Roman"/>
                <w:bCs/>
              </w:rPr>
            </w:pPr>
            <w:r w:rsidRPr="00722B1B">
              <w:rPr>
                <w:rFonts w:ascii="Times New Roman" w:hAnsi="Times New Roman" w:cs="Times New Roman"/>
                <w:bCs/>
              </w:rPr>
              <w:t>Day:</w:t>
            </w:r>
            <w:r w:rsidR="000E28D8" w:rsidRPr="00722B1B">
              <w:rPr>
                <w:rFonts w:ascii="Times New Roman" w:hAnsi="Times New Roman" w:cs="Times New Roman"/>
                <w:bCs/>
              </w:rPr>
              <w:t xml:space="preserve"> </w:t>
            </w:r>
          </w:p>
        </w:tc>
      </w:tr>
    </w:tbl>
    <w:p w14:paraId="1F7D769F" w14:textId="77777777" w:rsidR="00B475E0" w:rsidRPr="00722B1B" w:rsidRDefault="00B475E0" w:rsidP="00B04A02">
      <w:pPr>
        <w:rPr>
          <w:rFonts w:ascii="Times New Roman" w:hAnsi="Times New Roman" w:cs="Times New Roman"/>
          <w:b/>
        </w:rPr>
      </w:pPr>
    </w:p>
    <w:p w14:paraId="2B3C7B45" w14:textId="77777777" w:rsidR="00B475E0" w:rsidRPr="00722B1B" w:rsidRDefault="00B475E0" w:rsidP="00B04A02">
      <w:pPr>
        <w:rPr>
          <w:rFonts w:ascii="Times New Roman" w:hAnsi="Times New Roman" w:cs="Times New Roman"/>
          <w:b/>
        </w:rPr>
      </w:pPr>
      <w:r w:rsidRPr="00722B1B">
        <w:rPr>
          <w:rFonts w:ascii="Times New Roman" w:hAnsi="Times New Roman" w:cs="Times New Roman"/>
          <w:b/>
        </w:rPr>
        <w:t>Business Social Media Addresses (as applicable)</w:t>
      </w:r>
    </w:p>
    <w:p w14:paraId="4A51C0CF" w14:textId="77777777" w:rsidR="00B04A02" w:rsidRPr="00722B1B" w:rsidRDefault="00B475E0" w:rsidP="000E28D8">
      <w:pPr>
        <w:spacing w:after="0"/>
        <w:rPr>
          <w:rFonts w:ascii="Times New Roman" w:hAnsi="Times New Roman" w:cs="Times New Roman"/>
          <w:b/>
        </w:rPr>
      </w:pPr>
      <w:r w:rsidRPr="00722B1B">
        <w:rPr>
          <w:rFonts w:ascii="Times New Roman" w:hAnsi="Times New Roman" w:cs="Times New Roman"/>
          <w:b/>
        </w:rPr>
        <w:t xml:space="preserve">LinkedIn: </w:t>
      </w:r>
    </w:p>
    <w:tbl>
      <w:tblPr>
        <w:tblStyle w:val="TableGrid"/>
        <w:tblW w:w="0" w:type="auto"/>
        <w:tblInd w:w="-5" w:type="dxa"/>
        <w:tblLook w:val="04A0" w:firstRow="1" w:lastRow="0" w:firstColumn="1" w:lastColumn="0" w:noHBand="0" w:noVBand="1"/>
      </w:tblPr>
      <w:tblGrid>
        <w:gridCol w:w="4950"/>
      </w:tblGrid>
      <w:tr w:rsidR="00B04A02" w:rsidRPr="00722B1B" w14:paraId="745DF967" w14:textId="77777777" w:rsidTr="000E28D8">
        <w:tc>
          <w:tcPr>
            <w:tcW w:w="4950" w:type="dxa"/>
          </w:tcPr>
          <w:p w14:paraId="3D5EAEA0" w14:textId="77777777" w:rsidR="00B04A02" w:rsidRPr="00722B1B" w:rsidRDefault="00B04A02" w:rsidP="00B04A02">
            <w:pPr>
              <w:rPr>
                <w:rFonts w:ascii="Times New Roman" w:hAnsi="Times New Roman" w:cs="Times New Roman"/>
                <w:bCs/>
              </w:rPr>
            </w:pPr>
          </w:p>
        </w:tc>
      </w:tr>
    </w:tbl>
    <w:p w14:paraId="5435D6FC" w14:textId="77777777" w:rsidR="00B475E0" w:rsidRPr="00722B1B" w:rsidRDefault="00B475E0" w:rsidP="00B04A02">
      <w:pPr>
        <w:rPr>
          <w:rFonts w:ascii="Times New Roman" w:hAnsi="Times New Roman" w:cs="Times New Roman"/>
          <w:b/>
        </w:rPr>
      </w:pPr>
    </w:p>
    <w:p w14:paraId="3085510C" w14:textId="77777777" w:rsidR="00B04A02" w:rsidRPr="00722B1B" w:rsidRDefault="00B475E0" w:rsidP="000E28D8">
      <w:pPr>
        <w:spacing w:after="0"/>
        <w:rPr>
          <w:rFonts w:ascii="Times New Roman" w:hAnsi="Times New Roman" w:cs="Times New Roman"/>
          <w:b/>
        </w:rPr>
      </w:pPr>
      <w:r w:rsidRPr="00722B1B">
        <w:rPr>
          <w:rFonts w:ascii="Times New Roman" w:hAnsi="Times New Roman" w:cs="Times New Roman"/>
          <w:b/>
        </w:rPr>
        <w:t>Instagram:</w:t>
      </w:r>
    </w:p>
    <w:tbl>
      <w:tblPr>
        <w:tblStyle w:val="TableGrid"/>
        <w:tblW w:w="0" w:type="auto"/>
        <w:tblInd w:w="-5" w:type="dxa"/>
        <w:tblLook w:val="04A0" w:firstRow="1" w:lastRow="0" w:firstColumn="1" w:lastColumn="0" w:noHBand="0" w:noVBand="1"/>
      </w:tblPr>
      <w:tblGrid>
        <w:gridCol w:w="4950"/>
      </w:tblGrid>
      <w:tr w:rsidR="00B04A02" w:rsidRPr="00722B1B" w14:paraId="0EE94FB2" w14:textId="77777777" w:rsidTr="000E28D8">
        <w:tc>
          <w:tcPr>
            <w:tcW w:w="4950" w:type="dxa"/>
          </w:tcPr>
          <w:p w14:paraId="0583087D" w14:textId="77777777" w:rsidR="00B04A02" w:rsidRPr="00722B1B" w:rsidRDefault="00B04A02" w:rsidP="00B04A02">
            <w:pPr>
              <w:rPr>
                <w:rFonts w:ascii="Times New Roman" w:hAnsi="Times New Roman" w:cs="Times New Roman"/>
                <w:bCs/>
              </w:rPr>
            </w:pPr>
          </w:p>
        </w:tc>
      </w:tr>
    </w:tbl>
    <w:p w14:paraId="27A3208E" w14:textId="77777777" w:rsidR="00B475E0" w:rsidRPr="00722B1B" w:rsidRDefault="00B475E0" w:rsidP="00B04A02">
      <w:pPr>
        <w:rPr>
          <w:rFonts w:ascii="Times New Roman" w:hAnsi="Times New Roman" w:cs="Times New Roman"/>
          <w:b/>
        </w:rPr>
      </w:pPr>
    </w:p>
    <w:p w14:paraId="3824A69A" w14:textId="77777777" w:rsidR="00B04A02" w:rsidRPr="00722B1B" w:rsidRDefault="00B475E0" w:rsidP="000E28D8">
      <w:pPr>
        <w:spacing w:after="0"/>
        <w:rPr>
          <w:rFonts w:ascii="Times New Roman" w:hAnsi="Times New Roman" w:cs="Times New Roman"/>
          <w:b/>
        </w:rPr>
      </w:pPr>
      <w:r w:rsidRPr="00722B1B">
        <w:rPr>
          <w:rFonts w:ascii="Times New Roman" w:hAnsi="Times New Roman" w:cs="Times New Roman"/>
          <w:b/>
        </w:rPr>
        <w:t>Facebook:</w:t>
      </w:r>
    </w:p>
    <w:tbl>
      <w:tblPr>
        <w:tblStyle w:val="TableGrid"/>
        <w:tblW w:w="0" w:type="auto"/>
        <w:tblInd w:w="-5" w:type="dxa"/>
        <w:tblLook w:val="04A0" w:firstRow="1" w:lastRow="0" w:firstColumn="1" w:lastColumn="0" w:noHBand="0" w:noVBand="1"/>
      </w:tblPr>
      <w:tblGrid>
        <w:gridCol w:w="4950"/>
      </w:tblGrid>
      <w:tr w:rsidR="00B04A02" w:rsidRPr="00722B1B" w14:paraId="4858CF99" w14:textId="77777777" w:rsidTr="000E28D8">
        <w:tc>
          <w:tcPr>
            <w:tcW w:w="4950" w:type="dxa"/>
          </w:tcPr>
          <w:p w14:paraId="71183291" w14:textId="77777777" w:rsidR="00B04A02" w:rsidRPr="00722B1B" w:rsidRDefault="00B04A02" w:rsidP="00B04A02">
            <w:pPr>
              <w:rPr>
                <w:rFonts w:ascii="Times New Roman" w:hAnsi="Times New Roman" w:cs="Times New Roman"/>
                <w:bCs/>
              </w:rPr>
            </w:pPr>
          </w:p>
        </w:tc>
      </w:tr>
    </w:tbl>
    <w:p w14:paraId="12210237" w14:textId="77777777" w:rsidR="00B475E0" w:rsidRPr="00722B1B" w:rsidRDefault="00B475E0" w:rsidP="00B04A02">
      <w:pPr>
        <w:rPr>
          <w:rFonts w:ascii="Times New Roman" w:hAnsi="Times New Roman" w:cs="Times New Roman"/>
          <w:b/>
        </w:rPr>
      </w:pPr>
    </w:p>
    <w:p w14:paraId="175EC576" w14:textId="77777777" w:rsidR="00F04AA5" w:rsidRPr="00722B1B" w:rsidRDefault="00B475E0" w:rsidP="000E28D8">
      <w:pPr>
        <w:spacing w:after="0"/>
        <w:rPr>
          <w:rFonts w:ascii="Times New Roman" w:hAnsi="Times New Roman" w:cs="Times New Roman"/>
          <w:b/>
        </w:rPr>
      </w:pPr>
      <w:r w:rsidRPr="00722B1B">
        <w:rPr>
          <w:rFonts w:ascii="Times New Roman" w:hAnsi="Times New Roman" w:cs="Times New Roman"/>
          <w:b/>
        </w:rPr>
        <w:t>Special Skills (examples</w:t>
      </w:r>
      <w:r w:rsidR="00F04AA5" w:rsidRPr="00722B1B">
        <w:rPr>
          <w:rFonts w:ascii="Times New Roman" w:hAnsi="Times New Roman" w:cs="Times New Roman"/>
          <w:b/>
        </w:rPr>
        <w:t>:</w:t>
      </w:r>
      <w:r w:rsidRPr="00722B1B">
        <w:rPr>
          <w:rFonts w:ascii="Times New Roman" w:hAnsi="Times New Roman" w:cs="Times New Roman"/>
          <w:b/>
        </w:rPr>
        <w:t xml:space="preserve"> LinkedIn, </w:t>
      </w:r>
      <w:r w:rsidR="000E28D8" w:rsidRPr="00722B1B">
        <w:rPr>
          <w:rFonts w:ascii="Times New Roman" w:hAnsi="Times New Roman" w:cs="Times New Roman"/>
          <w:b/>
        </w:rPr>
        <w:t>PowerPoint</w:t>
      </w:r>
      <w:r w:rsidRPr="00722B1B">
        <w:rPr>
          <w:rFonts w:ascii="Times New Roman" w:hAnsi="Times New Roman" w:cs="Times New Roman"/>
          <w:b/>
        </w:rPr>
        <w:t xml:space="preserve">, etc.): </w:t>
      </w:r>
    </w:p>
    <w:tbl>
      <w:tblPr>
        <w:tblStyle w:val="TableGrid"/>
        <w:tblW w:w="0" w:type="auto"/>
        <w:tblLook w:val="04A0" w:firstRow="1" w:lastRow="0" w:firstColumn="1" w:lastColumn="0" w:noHBand="0" w:noVBand="1"/>
      </w:tblPr>
      <w:tblGrid>
        <w:gridCol w:w="9350"/>
      </w:tblGrid>
      <w:tr w:rsidR="00B04A02" w:rsidRPr="00722B1B" w14:paraId="427B14CC" w14:textId="77777777" w:rsidTr="00B04A02">
        <w:tc>
          <w:tcPr>
            <w:tcW w:w="9350" w:type="dxa"/>
          </w:tcPr>
          <w:p w14:paraId="29C9EC4D" w14:textId="77777777" w:rsidR="00B04A02" w:rsidRPr="00722B1B" w:rsidRDefault="00B04A02" w:rsidP="00B04A02">
            <w:pPr>
              <w:rPr>
                <w:rFonts w:ascii="Times New Roman" w:hAnsi="Times New Roman" w:cs="Times New Roman"/>
                <w:bCs/>
              </w:rPr>
            </w:pPr>
          </w:p>
        </w:tc>
      </w:tr>
    </w:tbl>
    <w:p w14:paraId="06D9B340" w14:textId="77777777" w:rsidR="003A3C71" w:rsidRPr="00722B1B" w:rsidRDefault="003A3C71" w:rsidP="00B04A02">
      <w:pPr>
        <w:rPr>
          <w:rFonts w:ascii="Times New Roman" w:hAnsi="Times New Roman" w:cs="Times New Roman"/>
          <w:bCs/>
        </w:rPr>
      </w:pPr>
    </w:p>
    <w:p w14:paraId="68BE4942" w14:textId="77777777" w:rsidR="00B04A02" w:rsidRPr="00722B1B" w:rsidRDefault="00B04A02" w:rsidP="000E28D8">
      <w:pPr>
        <w:spacing w:after="0"/>
        <w:rPr>
          <w:rFonts w:ascii="Times New Roman" w:hAnsi="Times New Roman" w:cs="Times New Roman"/>
          <w:b/>
        </w:rPr>
      </w:pPr>
      <w:r w:rsidRPr="00722B1B">
        <w:rPr>
          <w:rFonts w:ascii="Times New Roman" w:hAnsi="Times New Roman" w:cs="Times New Roman"/>
          <w:b/>
        </w:rPr>
        <w:t>Emergency Contact</w:t>
      </w:r>
    </w:p>
    <w:tbl>
      <w:tblPr>
        <w:tblStyle w:val="TableGrid"/>
        <w:tblW w:w="0" w:type="auto"/>
        <w:tblLook w:val="04A0" w:firstRow="1" w:lastRow="0" w:firstColumn="1" w:lastColumn="0" w:noHBand="0" w:noVBand="1"/>
      </w:tblPr>
      <w:tblGrid>
        <w:gridCol w:w="9350"/>
      </w:tblGrid>
      <w:tr w:rsidR="00B04A02" w:rsidRPr="00722B1B" w14:paraId="4DD7CCDA" w14:textId="77777777" w:rsidTr="00B04A02">
        <w:tc>
          <w:tcPr>
            <w:tcW w:w="9350" w:type="dxa"/>
          </w:tcPr>
          <w:p w14:paraId="670D4CDB" w14:textId="77777777" w:rsidR="000E28D8" w:rsidRPr="00722B1B" w:rsidRDefault="00B04A02" w:rsidP="00B04A02">
            <w:pPr>
              <w:rPr>
                <w:rFonts w:ascii="Times New Roman" w:hAnsi="Times New Roman" w:cs="Times New Roman"/>
                <w:bCs/>
              </w:rPr>
            </w:pPr>
            <w:r w:rsidRPr="00722B1B">
              <w:rPr>
                <w:rFonts w:ascii="Times New Roman" w:hAnsi="Times New Roman" w:cs="Times New Roman"/>
                <w:bCs/>
              </w:rPr>
              <w:t>Name:</w:t>
            </w:r>
            <w:r w:rsidR="000E28D8" w:rsidRPr="00722B1B">
              <w:rPr>
                <w:rFonts w:ascii="Times New Roman" w:hAnsi="Times New Roman" w:cs="Times New Roman"/>
                <w:bCs/>
              </w:rPr>
              <w:t xml:space="preserve"> </w:t>
            </w:r>
          </w:p>
          <w:p w14:paraId="044A4C46" w14:textId="77777777" w:rsidR="00B04A02" w:rsidRPr="00722B1B" w:rsidRDefault="00B04A02" w:rsidP="00B04A02">
            <w:pPr>
              <w:rPr>
                <w:rFonts w:ascii="Times New Roman" w:hAnsi="Times New Roman" w:cs="Times New Roman"/>
                <w:bCs/>
              </w:rPr>
            </w:pPr>
            <w:r w:rsidRPr="00722B1B">
              <w:rPr>
                <w:rFonts w:ascii="Times New Roman" w:hAnsi="Times New Roman" w:cs="Times New Roman"/>
                <w:bCs/>
              </w:rPr>
              <w:t>Cell Phone:</w:t>
            </w:r>
            <w:r w:rsidR="000E28D8" w:rsidRPr="00722B1B">
              <w:rPr>
                <w:rFonts w:ascii="Times New Roman" w:hAnsi="Times New Roman" w:cs="Times New Roman"/>
                <w:bCs/>
              </w:rPr>
              <w:t xml:space="preserve"> </w:t>
            </w:r>
          </w:p>
          <w:p w14:paraId="315CBD52" w14:textId="77777777" w:rsidR="00B04A02" w:rsidRPr="00722B1B" w:rsidRDefault="00B04A02" w:rsidP="00B04A02">
            <w:pPr>
              <w:rPr>
                <w:rFonts w:ascii="Times New Roman" w:hAnsi="Times New Roman" w:cs="Times New Roman"/>
                <w:bCs/>
              </w:rPr>
            </w:pPr>
            <w:r w:rsidRPr="00722B1B">
              <w:rPr>
                <w:rFonts w:ascii="Times New Roman" w:hAnsi="Times New Roman" w:cs="Times New Roman"/>
                <w:bCs/>
              </w:rPr>
              <w:t>Relationship to you:</w:t>
            </w:r>
            <w:r w:rsidR="000E28D8" w:rsidRPr="00722B1B">
              <w:rPr>
                <w:rFonts w:ascii="Times New Roman" w:hAnsi="Times New Roman" w:cs="Times New Roman"/>
                <w:bCs/>
              </w:rPr>
              <w:t xml:space="preserve"> </w:t>
            </w:r>
          </w:p>
        </w:tc>
      </w:tr>
    </w:tbl>
    <w:p w14:paraId="6ADAADC5" w14:textId="77777777" w:rsidR="00B04A02" w:rsidRPr="00722B1B" w:rsidRDefault="00B04A02" w:rsidP="00B04A02">
      <w:pPr>
        <w:rPr>
          <w:rFonts w:ascii="Times New Roman" w:hAnsi="Times New Roman" w:cs="Times New Roman"/>
          <w:b/>
        </w:rPr>
      </w:pPr>
    </w:p>
    <w:p w14:paraId="624951F4" w14:textId="2CEFC27C" w:rsidR="00F04AA5" w:rsidRDefault="00B04A02" w:rsidP="00B04A02">
      <w:pPr>
        <w:rPr>
          <w:rFonts w:ascii="Times New Roman" w:hAnsi="Times New Roman" w:cs="Times New Roman"/>
        </w:rPr>
      </w:pPr>
      <w:r w:rsidRPr="00722B1B">
        <w:rPr>
          <w:rFonts w:ascii="Times New Roman" w:hAnsi="Times New Roman" w:cs="Times New Roman"/>
        </w:rPr>
        <w:t>Please email the completed application to:</w:t>
      </w:r>
    </w:p>
    <w:p w14:paraId="0504ED3C" w14:textId="290DD6A3" w:rsidR="00923E13" w:rsidRDefault="00923E13" w:rsidP="00B04A02">
      <w:pPr>
        <w:rPr>
          <w:rFonts w:ascii="Times New Roman" w:hAnsi="Times New Roman" w:cs="Times New Roman"/>
        </w:rPr>
      </w:pPr>
    </w:p>
    <w:p w14:paraId="12EFFBC4" w14:textId="3FF85C11" w:rsidR="00923E13" w:rsidRDefault="00923E13" w:rsidP="00B04A02">
      <w:pPr>
        <w:rPr>
          <w:rFonts w:ascii="Times New Roman" w:hAnsi="Times New Roman" w:cs="Times New Roman"/>
          <w:b/>
          <w:bCs/>
        </w:rPr>
      </w:pPr>
      <w:r w:rsidRPr="00923E13">
        <w:rPr>
          <w:rFonts w:ascii="Times New Roman" w:hAnsi="Times New Roman" w:cs="Times New Roman"/>
          <w:b/>
          <w:bCs/>
        </w:rPr>
        <w:t xml:space="preserve">Carnegie Business </w:t>
      </w:r>
      <w:r w:rsidRPr="00E11B46">
        <w:rPr>
          <w:rFonts w:ascii="Times New Roman" w:hAnsi="Times New Roman" w:cs="Times New Roman"/>
          <w:b/>
          <w:bCs/>
          <w:highlight w:val="yellow"/>
        </w:rPr>
        <w:t>Collaborati</w:t>
      </w:r>
      <w:r w:rsidR="00FF4CA6" w:rsidRPr="00E11B46">
        <w:rPr>
          <w:rFonts w:ascii="Times New Roman" w:hAnsi="Times New Roman" w:cs="Times New Roman"/>
          <w:b/>
          <w:bCs/>
          <w:highlight w:val="yellow"/>
        </w:rPr>
        <w:t>ve</w:t>
      </w:r>
    </w:p>
    <w:p w14:paraId="0A5AD05F" w14:textId="312198D3" w:rsidR="00923E13" w:rsidRDefault="00B30EE8" w:rsidP="00923E13">
      <w:pPr>
        <w:spacing w:after="0" w:line="240" w:lineRule="auto"/>
        <w:rPr>
          <w:rFonts w:ascii="Times New Roman" w:hAnsi="Times New Roman" w:cs="Times New Roman"/>
        </w:rPr>
      </w:pPr>
      <w:r w:rsidRPr="00E11B46">
        <w:rPr>
          <w:rFonts w:ascii="Times New Roman" w:hAnsi="Times New Roman" w:cs="Times New Roman"/>
          <w:highlight w:val="yellow"/>
        </w:rPr>
        <w:t>Ronald Thomas</w:t>
      </w:r>
      <w:r w:rsidR="00923E13" w:rsidRPr="00E11B46">
        <w:rPr>
          <w:rFonts w:ascii="Times New Roman" w:hAnsi="Times New Roman" w:cs="Times New Roman"/>
          <w:highlight w:val="yellow"/>
        </w:rPr>
        <w:t xml:space="preserve">, </w:t>
      </w:r>
      <w:r w:rsidRPr="00E11B46">
        <w:rPr>
          <w:rFonts w:ascii="Times New Roman" w:hAnsi="Times New Roman" w:cs="Times New Roman"/>
          <w:highlight w:val="yellow"/>
        </w:rPr>
        <w:t>Mem</w:t>
      </w:r>
      <w:r w:rsidR="00923E13" w:rsidRPr="00E11B46">
        <w:rPr>
          <w:rFonts w:ascii="Times New Roman" w:hAnsi="Times New Roman" w:cs="Times New Roman"/>
          <w:highlight w:val="yellow"/>
        </w:rPr>
        <w:t>bership Chair</w:t>
      </w:r>
    </w:p>
    <w:p w14:paraId="0C74F2BA" w14:textId="18021193" w:rsidR="00923E13" w:rsidRPr="00923E13" w:rsidRDefault="00FF4CA6" w:rsidP="00923E13">
      <w:pPr>
        <w:spacing w:after="0" w:line="240" w:lineRule="auto"/>
        <w:rPr>
          <w:rFonts w:ascii="Times New Roman" w:hAnsi="Times New Roman" w:cs="Times New Roman"/>
        </w:rPr>
      </w:pPr>
      <w:r w:rsidRPr="00E11B46">
        <w:rPr>
          <w:rFonts w:ascii="Times New Roman" w:hAnsi="Times New Roman" w:cs="Times New Roman"/>
          <w:highlight w:val="yellow"/>
        </w:rPr>
        <w:t>rthomas@mjkgroup.us.com</w:t>
      </w:r>
    </w:p>
    <w:sectPr w:rsidR="00923E13" w:rsidRPr="00923E13" w:rsidSect="00722B1B">
      <w:headerReference w:type="even" r:id="rId11"/>
      <w:headerReference w:type="default" r:id="rId12"/>
      <w:footerReference w:type="even" r:id="rId13"/>
      <w:footerReference w:type="default" r:id="rId14"/>
      <w:headerReference w:type="first" r:id="rId15"/>
      <w:footerReference w:type="first" r:id="rId16"/>
      <w:pgSz w:w="12240" w:h="15840" w:code="1"/>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53C3E" w14:textId="77777777" w:rsidR="00F76D76" w:rsidRDefault="00F76D76" w:rsidP="00707F6C">
      <w:pPr>
        <w:spacing w:after="0" w:line="240" w:lineRule="auto"/>
      </w:pPr>
      <w:r>
        <w:separator/>
      </w:r>
    </w:p>
  </w:endnote>
  <w:endnote w:type="continuationSeparator" w:id="0">
    <w:p w14:paraId="58967A23" w14:textId="77777777" w:rsidR="00F76D76" w:rsidRDefault="00F76D76" w:rsidP="00707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D60F" w14:textId="77777777" w:rsidR="008A3A9C" w:rsidRDefault="008A3A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6764000"/>
      <w:docPartObj>
        <w:docPartGallery w:val="Page Numbers (Bottom of Page)"/>
        <w:docPartUnique/>
      </w:docPartObj>
    </w:sdtPr>
    <w:sdtEndPr>
      <w:rPr>
        <w:rFonts w:ascii="Times New Roman" w:hAnsi="Times New Roman" w:cs="Times New Roman"/>
        <w:noProof/>
      </w:rPr>
    </w:sdtEndPr>
    <w:sdtContent>
      <w:p w14:paraId="458E3071" w14:textId="77777777" w:rsidR="00B04A02" w:rsidRPr="00B04A02" w:rsidRDefault="00767DB1">
        <w:pPr>
          <w:pStyle w:val="Footer"/>
          <w:jc w:val="center"/>
          <w:rPr>
            <w:rFonts w:ascii="Times New Roman" w:hAnsi="Times New Roman" w:cs="Times New Roman"/>
          </w:rPr>
        </w:pPr>
        <w:r w:rsidRPr="00B04A02">
          <w:rPr>
            <w:rFonts w:ascii="Times New Roman" w:hAnsi="Times New Roman" w:cs="Times New Roman"/>
          </w:rPr>
          <w:fldChar w:fldCharType="begin"/>
        </w:r>
        <w:r w:rsidR="00B04A02" w:rsidRPr="00B04A02">
          <w:rPr>
            <w:rFonts w:ascii="Times New Roman" w:hAnsi="Times New Roman" w:cs="Times New Roman"/>
          </w:rPr>
          <w:instrText xml:space="preserve"> PAGE   \* MERGEFORMAT </w:instrText>
        </w:r>
        <w:r w:rsidRPr="00B04A02">
          <w:rPr>
            <w:rFonts w:ascii="Times New Roman" w:hAnsi="Times New Roman" w:cs="Times New Roman"/>
          </w:rPr>
          <w:fldChar w:fldCharType="separate"/>
        </w:r>
        <w:r w:rsidR="00C23E08">
          <w:rPr>
            <w:rFonts w:ascii="Times New Roman" w:hAnsi="Times New Roman" w:cs="Times New Roman"/>
            <w:noProof/>
          </w:rPr>
          <w:t>2</w:t>
        </w:r>
        <w:r w:rsidRPr="00B04A02">
          <w:rPr>
            <w:rFonts w:ascii="Times New Roman" w:hAnsi="Times New Roman" w:cs="Times New Roman"/>
            <w:noProof/>
          </w:rPr>
          <w:fldChar w:fldCharType="end"/>
        </w:r>
      </w:p>
    </w:sdtContent>
  </w:sdt>
  <w:p w14:paraId="7AE53BBC" w14:textId="77777777" w:rsidR="00F04AA5" w:rsidRPr="00F04AA5" w:rsidRDefault="00F04AA5" w:rsidP="00F04AA5">
    <w:pPr>
      <w:pStyle w:val="Footer"/>
      <w:jc w:val="cen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8DE16" w14:textId="77777777" w:rsidR="008A3A9C" w:rsidRDefault="008A3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88153" w14:textId="77777777" w:rsidR="00F76D76" w:rsidRDefault="00F76D76" w:rsidP="00707F6C">
      <w:pPr>
        <w:spacing w:after="0" w:line="240" w:lineRule="auto"/>
      </w:pPr>
      <w:r>
        <w:separator/>
      </w:r>
    </w:p>
  </w:footnote>
  <w:footnote w:type="continuationSeparator" w:id="0">
    <w:p w14:paraId="0BF3A475" w14:textId="77777777" w:rsidR="00F76D76" w:rsidRDefault="00F76D76" w:rsidP="00707F6C">
      <w:pPr>
        <w:spacing w:after="0" w:line="240" w:lineRule="auto"/>
      </w:pPr>
      <w:r>
        <w:continuationSeparator/>
      </w:r>
    </w:p>
  </w:footnote>
  <w:footnote w:id="1">
    <w:p w14:paraId="1E961FAD" w14:textId="2DA2B8D3" w:rsidR="007F260E" w:rsidRDefault="007F260E">
      <w:pPr>
        <w:pStyle w:val="FootnoteText"/>
      </w:pPr>
      <w:r>
        <w:rPr>
          <w:rStyle w:val="FootnoteReference"/>
        </w:rPr>
        <w:footnoteRef/>
      </w:r>
      <w:r>
        <w:t xml:space="preserve"> </w:t>
      </w:r>
    </w:p>
  </w:footnote>
  <w:footnote w:id="2">
    <w:p w14:paraId="06647505" w14:textId="6AE894E9" w:rsidR="00C50C2C" w:rsidRDefault="00C50C2C">
      <w:pPr>
        <w:pStyle w:val="FootnoteText"/>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CD3FD" w14:textId="77777777" w:rsidR="008A3A9C" w:rsidRDefault="008A3A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BC391" w14:textId="79D14783" w:rsidR="00722B1B" w:rsidRPr="00722B1B" w:rsidRDefault="00722B1B">
    <w:pPr>
      <w:pStyle w:val="Header"/>
      <w:rPr>
        <w:rFonts w:ascii="Times New Roman" w:hAnsi="Times New Roman" w:cs="Times New Roman"/>
        <w:sz w:val="18"/>
        <w:szCs w:val="18"/>
      </w:rPr>
    </w:pPr>
    <w:r w:rsidRPr="00722B1B">
      <w:rPr>
        <w:rFonts w:ascii="Times New Roman" w:hAnsi="Times New Roman" w:cs="Times New Roman"/>
        <w:sz w:val="18"/>
        <w:szCs w:val="18"/>
      </w:rPr>
      <w:t xml:space="preserve">Carnegie Business </w:t>
    </w:r>
    <w:r w:rsidRPr="00E32A99">
      <w:rPr>
        <w:rFonts w:ascii="Times New Roman" w:hAnsi="Times New Roman" w:cs="Times New Roman"/>
        <w:sz w:val="18"/>
        <w:szCs w:val="18"/>
        <w:highlight w:val="yellow"/>
      </w:rPr>
      <w:t>Collaborati</w:t>
    </w:r>
    <w:r w:rsidR="008A3A9C" w:rsidRPr="00E32A99">
      <w:rPr>
        <w:rFonts w:ascii="Times New Roman" w:hAnsi="Times New Roman" w:cs="Times New Roman"/>
        <w:sz w:val="18"/>
        <w:szCs w:val="18"/>
        <w:highlight w:val="yellow"/>
      </w:rPr>
      <w:t>ve</w:t>
    </w:r>
  </w:p>
  <w:p w14:paraId="08FA9328" w14:textId="6CB154BD" w:rsidR="00722B1B" w:rsidRPr="00722B1B" w:rsidRDefault="00163CBC">
    <w:pPr>
      <w:pStyle w:val="Head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45720" distB="45720" distL="114300" distR="114300" simplePos="0" relativeHeight="251658240" behindDoc="0" locked="0" layoutInCell="1" allowOverlap="1" wp14:anchorId="5F718DF4" wp14:editId="23BF2D23">
              <wp:simplePos x="0" y="0"/>
              <wp:positionH relativeFrom="column">
                <wp:posOffset>4111625</wp:posOffset>
              </wp:positionH>
              <wp:positionV relativeFrom="paragraph">
                <wp:posOffset>104140</wp:posOffset>
              </wp:positionV>
              <wp:extent cx="45085" cy="46355"/>
              <wp:effectExtent l="0" t="0" r="18415" b="17145"/>
              <wp:wrapSquare wrapText="bothSides"/>
              <wp:docPr id="2" name="Text Box 2"/>
              <wp:cNvGraphicFramePr/>
              <a:graphic xmlns:a="http://schemas.openxmlformats.org/drawingml/2006/main">
                <a:graphicData uri="http://schemas.microsoft.com/office/word/2010/wordprocessingShape">
                  <wps:wsp>
                    <wps:cNvSpPr txBox="1"/>
                    <wps:spPr>
                      <a:xfrm>
                        <a:off x="0" y="0"/>
                        <a:ext cx="45085" cy="46355"/>
                      </a:xfrm>
                      <a:prstGeom prst="rect">
                        <a:avLst/>
                      </a:prstGeom>
                      <a:solidFill>
                        <a:prstClr val="white"/>
                      </a:solidFill>
                      <a:ln w="6350">
                        <a:solidFill>
                          <a:prstClr val="black"/>
                        </a:solidFill>
                      </a:ln>
                    </wps:spPr>
                    <wps:txbx>
                      <w:txbxContent>
                        <w:p w14:paraId="71788C58" w14:textId="64521B0C" w:rsidR="009F7465" w:rsidRDefault="00966E27">
                          <w:sdt>
                            <w:sdtPr>
                              <w:rPr>
                                <w:rFonts w:ascii="Cambria Math" w:hAnsi="Cambria Math"/>
                                <w:i/>
                              </w:rPr>
                              <w:id w:val="-358818252"/>
                              <w:placeholder>
                                <w:docPart w:val="DefaultPlaceholder_147308856"/>
                              </w:placeholder>
                              <w:temporary/>
                              <w:showingPlcHdr/>
                              <w15:appearance w15:val="hidden"/>
                            </w:sdtPr>
                            <w:sdtEndPr/>
                            <w:sdtContent>
                              <m:oMath>
                                <m:r>
                                  <w:rPr>
                                    <w:rFonts w:ascii="Cambria Math" w:hAnsi="Cambria Math"/>
                                  </w:rPr>
                                  <m:t>[Grab your reader’s attention with a great quote from the document or use this space to emphasize a key point. To place this text box anywhere on the page, just drag it.]</m:t>
                                </m:r>
                              </m:oMath>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718DF4" id="_x0000_t202" coordsize="21600,21600" o:spt="202" path="m,l,21600r21600,l21600,xe">
              <v:stroke joinstyle="miter"/>
              <v:path gradientshapeok="t" o:connecttype="rect"/>
            </v:shapetype>
            <v:shape id="Text Box 2" o:spid="_x0000_s1026" type="#_x0000_t202" style="position:absolute;margin-left:323.75pt;margin-top:8.2pt;width:3.55pt;height:3.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" strokeweight=".5pt">
              <v:textbox>
                <w:txbxContent>
                  <w:p w14:paraId="71788C58" w14:textId="64521B0C" w:rsidR="009F7465" w:rsidRDefault="009F7465">
                    <w:sdt>
                      <w:sdtPr>
                        <w:rPr>
                          <w:rFonts w:ascii="Cambria Math" w:hAnsi="Cambria Math"/>
                          <w:i/>
                        </w:rPr>
                        <w:id w:val="-358818252"/>
                        <w:placeholder>
                          <w:docPart w:val="DefaultPlaceholder_147308856"/>
                        </w:placeholder>
                        <w:temporary/>
                        <w:showingPlcHdr/>
                        <w15:appearance w15:val="hidden"/>
                      </w:sdtPr>
                      <w:sdtContent>
                        <m:oMathPara>
                          <m:oMath>
                            <m:r>
                              <w:rPr>
                                <w:rFonts w:ascii="Cambria Math" w:hAnsi="Cambria Math"/>
                              </w:rPr>
                              <m:t>[Grab your reader’s attention with a great quote from the document or use this space to emphasize a key point. To place this text box anywhere on the page, just drag it.]</m:t>
                            </m:r>
                          </m:oMath>
                        </m:oMathPara>
                      </w:sdtContent>
                    </w:sdt>
                  </w:p>
                </w:txbxContent>
              </v:textbox>
              <w10:wrap type="square"/>
            </v:shape>
          </w:pict>
        </mc:Fallback>
      </mc:AlternateContent>
    </w:r>
    <w:r w:rsidR="00722B1B" w:rsidRPr="00722B1B">
      <w:rPr>
        <w:rFonts w:ascii="Times New Roman" w:hAnsi="Times New Roman" w:cs="Times New Roman"/>
        <w:sz w:val="18"/>
        <w:szCs w:val="18"/>
      </w:rPr>
      <w:t>Application for Membership</w:t>
    </w:r>
  </w:p>
  <w:p w14:paraId="0FEC1437" w14:textId="77777777" w:rsidR="00722B1B" w:rsidRDefault="00722B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676B2" w14:textId="77777777" w:rsidR="008A3A9C" w:rsidRDefault="008A3A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Tc3NDO1NLMwNbBQ0lEKTi0uzszPAykwrQUA/cbiYiwAAAA="/>
  </w:docVars>
  <w:rsids>
    <w:rsidRoot w:val="00707F6C"/>
    <w:rsid w:val="0000443E"/>
    <w:rsid w:val="00005102"/>
    <w:rsid w:val="00007D18"/>
    <w:rsid w:val="000110D6"/>
    <w:rsid w:val="00011273"/>
    <w:rsid w:val="00014FEB"/>
    <w:rsid w:val="00017117"/>
    <w:rsid w:val="00020C30"/>
    <w:rsid w:val="0003361A"/>
    <w:rsid w:val="00033AA0"/>
    <w:rsid w:val="000364CA"/>
    <w:rsid w:val="00040302"/>
    <w:rsid w:val="00040DC1"/>
    <w:rsid w:val="000435CB"/>
    <w:rsid w:val="000447C6"/>
    <w:rsid w:val="00047210"/>
    <w:rsid w:val="000477BC"/>
    <w:rsid w:val="0005041F"/>
    <w:rsid w:val="00054A2A"/>
    <w:rsid w:val="00054B7E"/>
    <w:rsid w:val="000625EF"/>
    <w:rsid w:val="0007007B"/>
    <w:rsid w:val="00083295"/>
    <w:rsid w:val="00085CA4"/>
    <w:rsid w:val="000868F0"/>
    <w:rsid w:val="000913B6"/>
    <w:rsid w:val="00092416"/>
    <w:rsid w:val="00094C1C"/>
    <w:rsid w:val="00094DEA"/>
    <w:rsid w:val="000A0CEE"/>
    <w:rsid w:val="000A2EF2"/>
    <w:rsid w:val="000A3589"/>
    <w:rsid w:val="000B1DFF"/>
    <w:rsid w:val="000B49D5"/>
    <w:rsid w:val="000C3D09"/>
    <w:rsid w:val="000C4675"/>
    <w:rsid w:val="000C631B"/>
    <w:rsid w:val="000C68B9"/>
    <w:rsid w:val="000C7359"/>
    <w:rsid w:val="000D7387"/>
    <w:rsid w:val="000E28D8"/>
    <w:rsid w:val="001009A7"/>
    <w:rsid w:val="001051BF"/>
    <w:rsid w:val="00110F69"/>
    <w:rsid w:val="00121D65"/>
    <w:rsid w:val="001230F9"/>
    <w:rsid w:val="001234F9"/>
    <w:rsid w:val="00124509"/>
    <w:rsid w:val="00125585"/>
    <w:rsid w:val="00126725"/>
    <w:rsid w:val="0012769B"/>
    <w:rsid w:val="001405D9"/>
    <w:rsid w:val="00141F81"/>
    <w:rsid w:val="001423AB"/>
    <w:rsid w:val="0015460C"/>
    <w:rsid w:val="00163CBC"/>
    <w:rsid w:val="00172458"/>
    <w:rsid w:val="00175811"/>
    <w:rsid w:val="001771B2"/>
    <w:rsid w:val="00183BD0"/>
    <w:rsid w:val="00186419"/>
    <w:rsid w:val="00192C47"/>
    <w:rsid w:val="0019364D"/>
    <w:rsid w:val="00194538"/>
    <w:rsid w:val="001B40EA"/>
    <w:rsid w:val="001C3266"/>
    <w:rsid w:val="001C4A89"/>
    <w:rsid w:val="001D1175"/>
    <w:rsid w:val="001D29AF"/>
    <w:rsid w:val="001E45CE"/>
    <w:rsid w:val="001E5283"/>
    <w:rsid w:val="001E6053"/>
    <w:rsid w:val="001F3E49"/>
    <w:rsid w:val="001F59FF"/>
    <w:rsid w:val="00200D12"/>
    <w:rsid w:val="00201D24"/>
    <w:rsid w:val="0020580B"/>
    <w:rsid w:val="00212010"/>
    <w:rsid w:val="00215CAB"/>
    <w:rsid w:val="002255A2"/>
    <w:rsid w:val="00226817"/>
    <w:rsid w:val="0023094D"/>
    <w:rsid w:val="002321FC"/>
    <w:rsid w:val="002411E6"/>
    <w:rsid w:val="00241E25"/>
    <w:rsid w:val="002447CA"/>
    <w:rsid w:val="002450C7"/>
    <w:rsid w:val="00253393"/>
    <w:rsid w:val="00253D44"/>
    <w:rsid w:val="00260864"/>
    <w:rsid w:val="00261049"/>
    <w:rsid w:val="0026404D"/>
    <w:rsid w:val="00264246"/>
    <w:rsid w:val="002660EF"/>
    <w:rsid w:val="002729B9"/>
    <w:rsid w:val="00280F5E"/>
    <w:rsid w:val="00290569"/>
    <w:rsid w:val="00292BAB"/>
    <w:rsid w:val="0029361E"/>
    <w:rsid w:val="00295618"/>
    <w:rsid w:val="00295ECD"/>
    <w:rsid w:val="002A1A3E"/>
    <w:rsid w:val="002A2F40"/>
    <w:rsid w:val="002A44E3"/>
    <w:rsid w:val="002A725C"/>
    <w:rsid w:val="002A7E03"/>
    <w:rsid w:val="002B43F1"/>
    <w:rsid w:val="002B51AA"/>
    <w:rsid w:val="002B6FFB"/>
    <w:rsid w:val="002C18D0"/>
    <w:rsid w:val="002C39D5"/>
    <w:rsid w:val="002C41DA"/>
    <w:rsid w:val="002C481E"/>
    <w:rsid w:val="002C6E28"/>
    <w:rsid w:val="002D476F"/>
    <w:rsid w:val="002D7FB3"/>
    <w:rsid w:val="002E1CED"/>
    <w:rsid w:val="002E3602"/>
    <w:rsid w:val="002F1004"/>
    <w:rsid w:val="002F10B3"/>
    <w:rsid w:val="002F19EB"/>
    <w:rsid w:val="002F3502"/>
    <w:rsid w:val="002F38AB"/>
    <w:rsid w:val="002F4C04"/>
    <w:rsid w:val="002F5D11"/>
    <w:rsid w:val="002F6D02"/>
    <w:rsid w:val="00303BDE"/>
    <w:rsid w:val="00305615"/>
    <w:rsid w:val="003143DA"/>
    <w:rsid w:val="003225BE"/>
    <w:rsid w:val="003269C2"/>
    <w:rsid w:val="00327B5C"/>
    <w:rsid w:val="0033175E"/>
    <w:rsid w:val="00333CB4"/>
    <w:rsid w:val="003340F4"/>
    <w:rsid w:val="003359A8"/>
    <w:rsid w:val="00340B43"/>
    <w:rsid w:val="00340CE4"/>
    <w:rsid w:val="00342BBD"/>
    <w:rsid w:val="003455EC"/>
    <w:rsid w:val="00351EEE"/>
    <w:rsid w:val="0035583A"/>
    <w:rsid w:val="00362854"/>
    <w:rsid w:val="003639CC"/>
    <w:rsid w:val="003700BC"/>
    <w:rsid w:val="003712EB"/>
    <w:rsid w:val="003731F4"/>
    <w:rsid w:val="00374053"/>
    <w:rsid w:val="00375AFC"/>
    <w:rsid w:val="00376F36"/>
    <w:rsid w:val="00387303"/>
    <w:rsid w:val="00387504"/>
    <w:rsid w:val="003908B6"/>
    <w:rsid w:val="0039114D"/>
    <w:rsid w:val="003911BB"/>
    <w:rsid w:val="00394077"/>
    <w:rsid w:val="00394082"/>
    <w:rsid w:val="003A3C71"/>
    <w:rsid w:val="003A3EED"/>
    <w:rsid w:val="003B4200"/>
    <w:rsid w:val="003B45CF"/>
    <w:rsid w:val="003B7B15"/>
    <w:rsid w:val="003C17BA"/>
    <w:rsid w:val="003C2869"/>
    <w:rsid w:val="003C497D"/>
    <w:rsid w:val="003C67EE"/>
    <w:rsid w:val="003C75A5"/>
    <w:rsid w:val="003D56DE"/>
    <w:rsid w:val="003E15BD"/>
    <w:rsid w:val="003E1E8D"/>
    <w:rsid w:val="003E2B00"/>
    <w:rsid w:val="003E579C"/>
    <w:rsid w:val="003F04C5"/>
    <w:rsid w:val="003F1158"/>
    <w:rsid w:val="003F18FA"/>
    <w:rsid w:val="003F27DE"/>
    <w:rsid w:val="003F2D06"/>
    <w:rsid w:val="003F3693"/>
    <w:rsid w:val="00405C87"/>
    <w:rsid w:val="004068CE"/>
    <w:rsid w:val="00411321"/>
    <w:rsid w:val="00415CA2"/>
    <w:rsid w:val="004205C0"/>
    <w:rsid w:val="004221BF"/>
    <w:rsid w:val="004230DE"/>
    <w:rsid w:val="004257EB"/>
    <w:rsid w:val="00430A95"/>
    <w:rsid w:val="00431030"/>
    <w:rsid w:val="00431678"/>
    <w:rsid w:val="00431E8D"/>
    <w:rsid w:val="004337FB"/>
    <w:rsid w:val="0044792E"/>
    <w:rsid w:val="00450A0F"/>
    <w:rsid w:val="0045329E"/>
    <w:rsid w:val="00454AFE"/>
    <w:rsid w:val="00456814"/>
    <w:rsid w:val="00457849"/>
    <w:rsid w:val="004601B1"/>
    <w:rsid w:val="00460A0B"/>
    <w:rsid w:val="0046297C"/>
    <w:rsid w:val="004637EF"/>
    <w:rsid w:val="00465CE2"/>
    <w:rsid w:val="00467369"/>
    <w:rsid w:val="00474307"/>
    <w:rsid w:val="00475D0E"/>
    <w:rsid w:val="00477BC0"/>
    <w:rsid w:val="004802E1"/>
    <w:rsid w:val="00485309"/>
    <w:rsid w:val="0048545C"/>
    <w:rsid w:val="004858EB"/>
    <w:rsid w:val="00486CA0"/>
    <w:rsid w:val="00492F81"/>
    <w:rsid w:val="004944B5"/>
    <w:rsid w:val="004950AC"/>
    <w:rsid w:val="004953BB"/>
    <w:rsid w:val="00495B56"/>
    <w:rsid w:val="004A63D7"/>
    <w:rsid w:val="004A7A22"/>
    <w:rsid w:val="004B096E"/>
    <w:rsid w:val="004B43D1"/>
    <w:rsid w:val="004B4A7C"/>
    <w:rsid w:val="004C1B82"/>
    <w:rsid w:val="004D304C"/>
    <w:rsid w:val="004D597C"/>
    <w:rsid w:val="004D754D"/>
    <w:rsid w:val="004E042B"/>
    <w:rsid w:val="004E1603"/>
    <w:rsid w:val="004E54CE"/>
    <w:rsid w:val="004E60EF"/>
    <w:rsid w:val="004E6A79"/>
    <w:rsid w:val="004F2E6B"/>
    <w:rsid w:val="004F56E2"/>
    <w:rsid w:val="00505611"/>
    <w:rsid w:val="00514736"/>
    <w:rsid w:val="0052513B"/>
    <w:rsid w:val="00527937"/>
    <w:rsid w:val="00530ABD"/>
    <w:rsid w:val="00537BC1"/>
    <w:rsid w:val="00541276"/>
    <w:rsid w:val="00552579"/>
    <w:rsid w:val="005555CF"/>
    <w:rsid w:val="00561EEA"/>
    <w:rsid w:val="00563D0A"/>
    <w:rsid w:val="00571A2C"/>
    <w:rsid w:val="00572837"/>
    <w:rsid w:val="00574267"/>
    <w:rsid w:val="0057602F"/>
    <w:rsid w:val="00584AA7"/>
    <w:rsid w:val="005857D9"/>
    <w:rsid w:val="00585F24"/>
    <w:rsid w:val="00586227"/>
    <w:rsid w:val="00586EEF"/>
    <w:rsid w:val="005946BE"/>
    <w:rsid w:val="005A2C52"/>
    <w:rsid w:val="005A2D61"/>
    <w:rsid w:val="005A31CF"/>
    <w:rsid w:val="005A5E06"/>
    <w:rsid w:val="005B0151"/>
    <w:rsid w:val="005B0EF5"/>
    <w:rsid w:val="005B220D"/>
    <w:rsid w:val="005C02E2"/>
    <w:rsid w:val="005C0DAD"/>
    <w:rsid w:val="005D1067"/>
    <w:rsid w:val="005D1DEA"/>
    <w:rsid w:val="005D2BBE"/>
    <w:rsid w:val="005D7B2B"/>
    <w:rsid w:val="005F0D4B"/>
    <w:rsid w:val="005F47B6"/>
    <w:rsid w:val="005F7751"/>
    <w:rsid w:val="00607E3F"/>
    <w:rsid w:val="00614527"/>
    <w:rsid w:val="00616CE8"/>
    <w:rsid w:val="006213F2"/>
    <w:rsid w:val="006338DE"/>
    <w:rsid w:val="00643FAF"/>
    <w:rsid w:val="00662EED"/>
    <w:rsid w:val="00671A34"/>
    <w:rsid w:val="00672635"/>
    <w:rsid w:val="006734E8"/>
    <w:rsid w:val="00677C04"/>
    <w:rsid w:val="00682818"/>
    <w:rsid w:val="006865E7"/>
    <w:rsid w:val="00693A88"/>
    <w:rsid w:val="00693BE1"/>
    <w:rsid w:val="006A164D"/>
    <w:rsid w:val="006A6CED"/>
    <w:rsid w:val="006B1223"/>
    <w:rsid w:val="006B2E08"/>
    <w:rsid w:val="006B332A"/>
    <w:rsid w:val="006B36D0"/>
    <w:rsid w:val="006B4C5F"/>
    <w:rsid w:val="006B53DA"/>
    <w:rsid w:val="006B62C3"/>
    <w:rsid w:val="006D365E"/>
    <w:rsid w:val="006D5169"/>
    <w:rsid w:val="006D6E1A"/>
    <w:rsid w:val="006E0049"/>
    <w:rsid w:val="006E193D"/>
    <w:rsid w:val="006E2E2E"/>
    <w:rsid w:val="006E3402"/>
    <w:rsid w:val="006F15FC"/>
    <w:rsid w:val="006F1A11"/>
    <w:rsid w:val="006F1C05"/>
    <w:rsid w:val="006F4A06"/>
    <w:rsid w:val="0070018D"/>
    <w:rsid w:val="0070160A"/>
    <w:rsid w:val="00701EC9"/>
    <w:rsid w:val="00703899"/>
    <w:rsid w:val="00705613"/>
    <w:rsid w:val="00705E9B"/>
    <w:rsid w:val="007078BD"/>
    <w:rsid w:val="00707F6C"/>
    <w:rsid w:val="00710ACB"/>
    <w:rsid w:val="00711B6B"/>
    <w:rsid w:val="0071201A"/>
    <w:rsid w:val="007157F3"/>
    <w:rsid w:val="00716481"/>
    <w:rsid w:val="00716728"/>
    <w:rsid w:val="00722B1B"/>
    <w:rsid w:val="00726D5D"/>
    <w:rsid w:val="00734972"/>
    <w:rsid w:val="00753AC4"/>
    <w:rsid w:val="00754468"/>
    <w:rsid w:val="00756308"/>
    <w:rsid w:val="00756ED0"/>
    <w:rsid w:val="00761E15"/>
    <w:rsid w:val="00765922"/>
    <w:rsid w:val="00767DB1"/>
    <w:rsid w:val="00781B5A"/>
    <w:rsid w:val="00786770"/>
    <w:rsid w:val="0079031A"/>
    <w:rsid w:val="0079666D"/>
    <w:rsid w:val="007A2533"/>
    <w:rsid w:val="007A3785"/>
    <w:rsid w:val="007A6EAD"/>
    <w:rsid w:val="007B0314"/>
    <w:rsid w:val="007B2A18"/>
    <w:rsid w:val="007B4CDF"/>
    <w:rsid w:val="007B4ED9"/>
    <w:rsid w:val="007B5751"/>
    <w:rsid w:val="007C2586"/>
    <w:rsid w:val="007C355B"/>
    <w:rsid w:val="007C6A8C"/>
    <w:rsid w:val="007D12BD"/>
    <w:rsid w:val="007D18C8"/>
    <w:rsid w:val="007D1E4A"/>
    <w:rsid w:val="007D24F6"/>
    <w:rsid w:val="007D3010"/>
    <w:rsid w:val="007D3DFA"/>
    <w:rsid w:val="007D5A40"/>
    <w:rsid w:val="007D67E8"/>
    <w:rsid w:val="007E3012"/>
    <w:rsid w:val="007E3691"/>
    <w:rsid w:val="007E506F"/>
    <w:rsid w:val="007E5539"/>
    <w:rsid w:val="007E5D0D"/>
    <w:rsid w:val="007E5DC1"/>
    <w:rsid w:val="007E6807"/>
    <w:rsid w:val="007E714C"/>
    <w:rsid w:val="007F260E"/>
    <w:rsid w:val="007F3AC5"/>
    <w:rsid w:val="007F56A1"/>
    <w:rsid w:val="00803C98"/>
    <w:rsid w:val="008049F5"/>
    <w:rsid w:val="00804C2B"/>
    <w:rsid w:val="00804D9B"/>
    <w:rsid w:val="00805FEA"/>
    <w:rsid w:val="00810C22"/>
    <w:rsid w:val="00815665"/>
    <w:rsid w:val="008270C2"/>
    <w:rsid w:val="00833451"/>
    <w:rsid w:val="008376B7"/>
    <w:rsid w:val="00837B47"/>
    <w:rsid w:val="008430C1"/>
    <w:rsid w:val="008430FB"/>
    <w:rsid w:val="0084790B"/>
    <w:rsid w:val="00852CDB"/>
    <w:rsid w:val="00855C93"/>
    <w:rsid w:val="008579DE"/>
    <w:rsid w:val="00857F7B"/>
    <w:rsid w:val="00863A12"/>
    <w:rsid w:val="00870BFA"/>
    <w:rsid w:val="00870F77"/>
    <w:rsid w:val="008751C9"/>
    <w:rsid w:val="00876F29"/>
    <w:rsid w:val="00880213"/>
    <w:rsid w:val="00881AB7"/>
    <w:rsid w:val="00881DDD"/>
    <w:rsid w:val="00885BE8"/>
    <w:rsid w:val="00886CAB"/>
    <w:rsid w:val="00892366"/>
    <w:rsid w:val="008974D9"/>
    <w:rsid w:val="008A3A9C"/>
    <w:rsid w:val="008A6E97"/>
    <w:rsid w:val="008B159E"/>
    <w:rsid w:val="008B3A12"/>
    <w:rsid w:val="008B4ED2"/>
    <w:rsid w:val="008B6C28"/>
    <w:rsid w:val="008C6417"/>
    <w:rsid w:val="008C65E5"/>
    <w:rsid w:val="008D3900"/>
    <w:rsid w:val="008D4B9E"/>
    <w:rsid w:val="008D4DA2"/>
    <w:rsid w:val="008E0846"/>
    <w:rsid w:val="008E2517"/>
    <w:rsid w:val="008F1E91"/>
    <w:rsid w:val="008F70B3"/>
    <w:rsid w:val="009003B2"/>
    <w:rsid w:val="00906F75"/>
    <w:rsid w:val="00910969"/>
    <w:rsid w:val="00911B02"/>
    <w:rsid w:val="00911F4B"/>
    <w:rsid w:val="00912FCB"/>
    <w:rsid w:val="00913353"/>
    <w:rsid w:val="00914308"/>
    <w:rsid w:val="0092232C"/>
    <w:rsid w:val="00923E13"/>
    <w:rsid w:val="009254B9"/>
    <w:rsid w:val="0092582C"/>
    <w:rsid w:val="0092633F"/>
    <w:rsid w:val="009300EA"/>
    <w:rsid w:val="009316AC"/>
    <w:rsid w:val="00932116"/>
    <w:rsid w:val="00932A45"/>
    <w:rsid w:val="00936BF9"/>
    <w:rsid w:val="00936DAE"/>
    <w:rsid w:val="00941F5C"/>
    <w:rsid w:val="00942EEF"/>
    <w:rsid w:val="00945FD7"/>
    <w:rsid w:val="0094680C"/>
    <w:rsid w:val="00954558"/>
    <w:rsid w:val="00961334"/>
    <w:rsid w:val="009617E9"/>
    <w:rsid w:val="00962206"/>
    <w:rsid w:val="00964B11"/>
    <w:rsid w:val="00964F27"/>
    <w:rsid w:val="00966E27"/>
    <w:rsid w:val="00972B8B"/>
    <w:rsid w:val="00974C2C"/>
    <w:rsid w:val="0098018D"/>
    <w:rsid w:val="009909D1"/>
    <w:rsid w:val="00991023"/>
    <w:rsid w:val="00991869"/>
    <w:rsid w:val="009A24F1"/>
    <w:rsid w:val="009A2BFE"/>
    <w:rsid w:val="009A2F34"/>
    <w:rsid w:val="009A35E8"/>
    <w:rsid w:val="009A446E"/>
    <w:rsid w:val="009A506B"/>
    <w:rsid w:val="009B0581"/>
    <w:rsid w:val="009B0AAB"/>
    <w:rsid w:val="009B0B6D"/>
    <w:rsid w:val="009B1D89"/>
    <w:rsid w:val="009B1DC8"/>
    <w:rsid w:val="009B350C"/>
    <w:rsid w:val="009B40D7"/>
    <w:rsid w:val="009B40E5"/>
    <w:rsid w:val="009B6FFB"/>
    <w:rsid w:val="009B7613"/>
    <w:rsid w:val="009C273A"/>
    <w:rsid w:val="009C4598"/>
    <w:rsid w:val="009C4A7B"/>
    <w:rsid w:val="009C56B8"/>
    <w:rsid w:val="009D57C9"/>
    <w:rsid w:val="009D758E"/>
    <w:rsid w:val="009E267B"/>
    <w:rsid w:val="009E4DDE"/>
    <w:rsid w:val="009E5A36"/>
    <w:rsid w:val="009E5EC3"/>
    <w:rsid w:val="009E721E"/>
    <w:rsid w:val="009E7D65"/>
    <w:rsid w:val="009F0CA3"/>
    <w:rsid w:val="009F27DB"/>
    <w:rsid w:val="009F7465"/>
    <w:rsid w:val="00A00104"/>
    <w:rsid w:val="00A00784"/>
    <w:rsid w:val="00A0095D"/>
    <w:rsid w:val="00A031DC"/>
    <w:rsid w:val="00A04AAF"/>
    <w:rsid w:val="00A05B47"/>
    <w:rsid w:val="00A1082F"/>
    <w:rsid w:val="00A10914"/>
    <w:rsid w:val="00A14610"/>
    <w:rsid w:val="00A149F1"/>
    <w:rsid w:val="00A160F6"/>
    <w:rsid w:val="00A21850"/>
    <w:rsid w:val="00A229EC"/>
    <w:rsid w:val="00A238C8"/>
    <w:rsid w:val="00A30B08"/>
    <w:rsid w:val="00A32430"/>
    <w:rsid w:val="00A338AC"/>
    <w:rsid w:val="00A42AC1"/>
    <w:rsid w:val="00A468AD"/>
    <w:rsid w:val="00A51054"/>
    <w:rsid w:val="00A51591"/>
    <w:rsid w:val="00A51618"/>
    <w:rsid w:val="00A57635"/>
    <w:rsid w:val="00A57967"/>
    <w:rsid w:val="00A626C9"/>
    <w:rsid w:val="00A62E6F"/>
    <w:rsid w:val="00A7097F"/>
    <w:rsid w:val="00A70E90"/>
    <w:rsid w:val="00A71F9C"/>
    <w:rsid w:val="00A75FDC"/>
    <w:rsid w:val="00A83A3F"/>
    <w:rsid w:val="00A8646A"/>
    <w:rsid w:val="00A92315"/>
    <w:rsid w:val="00A93C6F"/>
    <w:rsid w:val="00AA42B1"/>
    <w:rsid w:val="00AA71F1"/>
    <w:rsid w:val="00AB7835"/>
    <w:rsid w:val="00AC121E"/>
    <w:rsid w:val="00AC47A5"/>
    <w:rsid w:val="00AD27E5"/>
    <w:rsid w:val="00AE1718"/>
    <w:rsid w:val="00AE3A88"/>
    <w:rsid w:val="00AE3DEA"/>
    <w:rsid w:val="00AE6548"/>
    <w:rsid w:val="00AF178F"/>
    <w:rsid w:val="00AF6A71"/>
    <w:rsid w:val="00B0417F"/>
    <w:rsid w:val="00B04A02"/>
    <w:rsid w:val="00B06112"/>
    <w:rsid w:val="00B13CA9"/>
    <w:rsid w:val="00B168DB"/>
    <w:rsid w:val="00B2175D"/>
    <w:rsid w:val="00B30EE8"/>
    <w:rsid w:val="00B33A40"/>
    <w:rsid w:val="00B3537B"/>
    <w:rsid w:val="00B36585"/>
    <w:rsid w:val="00B43636"/>
    <w:rsid w:val="00B458AD"/>
    <w:rsid w:val="00B46CCB"/>
    <w:rsid w:val="00B475E0"/>
    <w:rsid w:val="00B47799"/>
    <w:rsid w:val="00B51C70"/>
    <w:rsid w:val="00B55374"/>
    <w:rsid w:val="00B55A91"/>
    <w:rsid w:val="00B6300A"/>
    <w:rsid w:val="00B651CB"/>
    <w:rsid w:val="00B67039"/>
    <w:rsid w:val="00B6742F"/>
    <w:rsid w:val="00B7033D"/>
    <w:rsid w:val="00B76BE7"/>
    <w:rsid w:val="00B87D7A"/>
    <w:rsid w:val="00B90B1E"/>
    <w:rsid w:val="00B92536"/>
    <w:rsid w:val="00B93A4F"/>
    <w:rsid w:val="00B940D0"/>
    <w:rsid w:val="00BA028B"/>
    <w:rsid w:val="00BA44DE"/>
    <w:rsid w:val="00BA5C2B"/>
    <w:rsid w:val="00BA65AC"/>
    <w:rsid w:val="00BA6942"/>
    <w:rsid w:val="00BB0172"/>
    <w:rsid w:val="00BC2B61"/>
    <w:rsid w:val="00BC5B99"/>
    <w:rsid w:val="00BC6960"/>
    <w:rsid w:val="00BC7493"/>
    <w:rsid w:val="00BD1FA2"/>
    <w:rsid w:val="00BD3057"/>
    <w:rsid w:val="00BD38F4"/>
    <w:rsid w:val="00BE414B"/>
    <w:rsid w:val="00BE55A1"/>
    <w:rsid w:val="00BF08D3"/>
    <w:rsid w:val="00BF2E17"/>
    <w:rsid w:val="00BF3ABA"/>
    <w:rsid w:val="00BF52CE"/>
    <w:rsid w:val="00BF61B1"/>
    <w:rsid w:val="00BF7272"/>
    <w:rsid w:val="00C02B4A"/>
    <w:rsid w:val="00C07799"/>
    <w:rsid w:val="00C12E3E"/>
    <w:rsid w:val="00C1340C"/>
    <w:rsid w:val="00C23E08"/>
    <w:rsid w:val="00C37A1B"/>
    <w:rsid w:val="00C41046"/>
    <w:rsid w:val="00C435CA"/>
    <w:rsid w:val="00C44422"/>
    <w:rsid w:val="00C449D5"/>
    <w:rsid w:val="00C50C2C"/>
    <w:rsid w:val="00C55191"/>
    <w:rsid w:val="00C57CA0"/>
    <w:rsid w:val="00C65AE7"/>
    <w:rsid w:val="00C66D82"/>
    <w:rsid w:val="00C6758C"/>
    <w:rsid w:val="00C71AB1"/>
    <w:rsid w:val="00C74695"/>
    <w:rsid w:val="00C80B16"/>
    <w:rsid w:val="00C90BC6"/>
    <w:rsid w:val="00C90D8C"/>
    <w:rsid w:val="00C9594B"/>
    <w:rsid w:val="00C97A16"/>
    <w:rsid w:val="00CA2E3D"/>
    <w:rsid w:val="00CA72BE"/>
    <w:rsid w:val="00CC04A3"/>
    <w:rsid w:val="00CC3620"/>
    <w:rsid w:val="00CC6C94"/>
    <w:rsid w:val="00CC6FD5"/>
    <w:rsid w:val="00CD1F87"/>
    <w:rsid w:val="00CE3A5A"/>
    <w:rsid w:val="00CE3C48"/>
    <w:rsid w:val="00CF4DFE"/>
    <w:rsid w:val="00CF648F"/>
    <w:rsid w:val="00D016EC"/>
    <w:rsid w:val="00D01A57"/>
    <w:rsid w:val="00D04458"/>
    <w:rsid w:val="00D07C68"/>
    <w:rsid w:val="00D15AE2"/>
    <w:rsid w:val="00D17BD9"/>
    <w:rsid w:val="00D2238C"/>
    <w:rsid w:val="00D2242D"/>
    <w:rsid w:val="00D357B0"/>
    <w:rsid w:val="00D36C3E"/>
    <w:rsid w:val="00D43018"/>
    <w:rsid w:val="00D46D6E"/>
    <w:rsid w:val="00D550FE"/>
    <w:rsid w:val="00D55949"/>
    <w:rsid w:val="00D575E1"/>
    <w:rsid w:val="00D57D3C"/>
    <w:rsid w:val="00D6067F"/>
    <w:rsid w:val="00D60CB3"/>
    <w:rsid w:val="00D63FBB"/>
    <w:rsid w:val="00D70176"/>
    <w:rsid w:val="00D73ABF"/>
    <w:rsid w:val="00D74252"/>
    <w:rsid w:val="00D748B3"/>
    <w:rsid w:val="00D76602"/>
    <w:rsid w:val="00D76A6D"/>
    <w:rsid w:val="00D77804"/>
    <w:rsid w:val="00D80929"/>
    <w:rsid w:val="00D81628"/>
    <w:rsid w:val="00D84CED"/>
    <w:rsid w:val="00D84F1F"/>
    <w:rsid w:val="00D86288"/>
    <w:rsid w:val="00D869F6"/>
    <w:rsid w:val="00D91640"/>
    <w:rsid w:val="00D935FF"/>
    <w:rsid w:val="00D95716"/>
    <w:rsid w:val="00DA084B"/>
    <w:rsid w:val="00DA1240"/>
    <w:rsid w:val="00DA1334"/>
    <w:rsid w:val="00DA5C3E"/>
    <w:rsid w:val="00DA768E"/>
    <w:rsid w:val="00DA79FC"/>
    <w:rsid w:val="00DB2715"/>
    <w:rsid w:val="00DB57CE"/>
    <w:rsid w:val="00DC04B9"/>
    <w:rsid w:val="00DC0DE2"/>
    <w:rsid w:val="00DD05AF"/>
    <w:rsid w:val="00DD0BFA"/>
    <w:rsid w:val="00DE0DF0"/>
    <w:rsid w:val="00DE3408"/>
    <w:rsid w:val="00DF1124"/>
    <w:rsid w:val="00DF14D8"/>
    <w:rsid w:val="00DF484D"/>
    <w:rsid w:val="00DF58CD"/>
    <w:rsid w:val="00DF674E"/>
    <w:rsid w:val="00E03B10"/>
    <w:rsid w:val="00E04DFD"/>
    <w:rsid w:val="00E056CC"/>
    <w:rsid w:val="00E11B46"/>
    <w:rsid w:val="00E153A0"/>
    <w:rsid w:val="00E32A99"/>
    <w:rsid w:val="00E40B92"/>
    <w:rsid w:val="00E661BF"/>
    <w:rsid w:val="00E67168"/>
    <w:rsid w:val="00E717E0"/>
    <w:rsid w:val="00E7419E"/>
    <w:rsid w:val="00E74BF2"/>
    <w:rsid w:val="00E77371"/>
    <w:rsid w:val="00E84285"/>
    <w:rsid w:val="00E85C3D"/>
    <w:rsid w:val="00E9166A"/>
    <w:rsid w:val="00E93CE4"/>
    <w:rsid w:val="00E94A31"/>
    <w:rsid w:val="00E94D50"/>
    <w:rsid w:val="00E95C8F"/>
    <w:rsid w:val="00E96E58"/>
    <w:rsid w:val="00EA0E4A"/>
    <w:rsid w:val="00EA7BBD"/>
    <w:rsid w:val="00EB0A8D"/>
    <w:rsid w:val="00EB58A6"/>
    <w:rsid w:val="00EC3129"/>
    <w:rsid w:val="00EC6831"/>
    <w:rsid w:val="00EC7CC6"/>
    <w:rsid w:val="00ED03EB"/>
    <w:rsid w:val="00ED086D"/>
    <w:rsid w:val="00ED26CB"/>
    <w:rsid w:val="00ED4D84"/>
    <w:rsid w:val="00EF1DCA"/>
    <w:rsid w:val="00EF2AF6"/>
    <w:rsid w:val="00EF6475"/>
    <w:rsid w:val="00EF7342"/>
    <w:rsid w:val="00F00DF0"/>
    <w:rsid w:val="00F01641"/>
    <w:rsid w:val="00F04AA5"/>
    <w:rsid w:val="00F105C2"/>
    <w:rsid w:val="00F145C7"/>
    <w:rsid w:val="00F158B2"/>
    <w:rsid w:val="00F17B76"/>
    <w:rsid w:val="00F23312"/>
    <w:rsid w:val="00F24585"/>
    <w:rsid w:val="00F302B8"/>
    <w:rsid w:val="00F33646"/>
    <w:rsid w:val="00F34942"/>
    <w:rsid w:val="00F35D84"/>
    <w:rsid w:val="00F40228"/>
    <w:rsid w:val="00F42698"/>
    <w:rsid w:val="00F468B3"/>
    <w:rsid w:val="00F501EB"/>
    <w:rsid w:val="00F54A9D"/>
    <w:rsid w:val="00F561BF"/>
    <w:rsid w:val="00F571EB"/>
    <w:rsid w:val="00F76B22"/>
    <w:rsid w:val="00F76D76"/>
    <w:rsid w:val="00F97025"/>
    <w:rsid w:val="00FA3ADA"/>
    <w:rsid w:val="00FA6FF5"/>
    <w:rsid w:val="00FB3273"/>
    <w:rsid w:val="00FB4989"/>
    <w:rsid w:val="00FC1F22"/>
    <w:rsid w:val="00FC32E1"/>
    <w:rsid w:val="00FC4CCE"/>
    <w:rsid w:val="00FC6C70"/>
    <w:rsid w:val="00FD03F7"/>
    <w:rsid w:val="00FD34C4"/>
    <w:rsid w:val="00FD37A5"/>
    <w:rsid w:val="00FE33F0"/>
    <w:rsid w:val="00FE55CA"/>
    <w:rsid w:val="00FF4CA6"/>
    <w:rsid w:val="00FF6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B74DD"/>
  <w15:docId w15:val="{024C9B30-72AB-4714-8DE1-0CB3862A7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D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7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F6C"/>
  </w:style>
  <w:style w:type="paragraph" w:styleId="Footer">
    <w:name w:val="footer"/>
    <w:basedOn w:val="Normal"/>
    <w:link w:val="FooterChar"/>
    <w:uiPriority w:val="99"/>
    <w:unhideWhenUsed/>
    <w:rsid w:val="00707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F6C"/>
  </w:style>
  <w:style w:type="paragraph" w:styleId="BalloonText">
    <w:name w:val="Balloon Text"/>
    <w:basedOn w:val="Normal"/>
    <w:link w:val="BalloonTextChar"/>
    <w:uiPriority w:val="99"/>
    <w:semiHidden/>
    <w:unhideWhenUsed/>
    <w:rsid w:val="00707F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F6C"/>
    <w:rPr>
      <w:rFonts w:ascii="Segoe UI" w:hAnsi="Segoe UI" w:cs="Segoe UI"/>
      <w:sz w:val="18"/>
      <w:szCs w:val="18"/>
    </w:rPr>
  </w:style>
  <w:style w:type="table" w:styleId="TableGrid">
    <w:name w:val="Table Grid"/>
    <w:basedOn w:val="TableNormal"/>
    <w:uiPriority w:val="39"/>
    <w:rsid w:val="00B04A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F26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60E"/>
    <w:rPr>
      <w:sz w:val="20"/>
      <w:szCs w:val="20"/>
    </w:rPr>
  </w:style>
  <w:style w:type="character" w:styleId="FootnoteReference">
    <w:name w:val="footnote reference"/>
    <w:basedOn w:val="DefaultParagraphFont"/>
    <w:uiPriority w:val="99"/>
    <w:semiHidden/>
    <w:unhideWhenUsed/>
    <w:rsid w:val="007F26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47308856"/>
        <w:category>
          <w:name w:val="General"/>
          <w:gallery w:val="placeholder"/>
        </w:category>
        <w:types>
          <w:type w:val="bbPlcHdr"/>
        </w:types>
        <w:behaviors>
          <w:behavior w:val="content"/>
        </w:behaviors>
        <w:guid w:val="{3C511801-183D-7447-BEF4-F14998ADEB95}"/>
      </w:docPartPr>
      <w:docPartBody>
        <w:p w:rsidR="000972F6" w:rsidRDefault="00AC5F50">
          <w:r>
            <w:t>[Grab your reader’s attention with a great quote from the document or use this space to emphasize a key point. To place this text box anywhere on the page, just drag 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5F50"/>
    <w:rsid w:val="000972F6"/>
    <w:rsid w:val="00AC5F50"/>
    <w:rsid w:val="00F86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F5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AE793687122A439B1CE8C30E552EB4" ma:contentTypeVersion="4" ma:contentTypeDescription="Create a new document." ma:contentTypeScope="" ma:versionID="aa3944617e314bb875f18069ad9991de">
  <xsd:schema xmlns:xsd="http://www.w3.org/2001/XMLSchema" xmlns:xs="http://www.w3.org/2001/XMLSchema" xmlns:p="http://schemas.microsoft.com/office/2006/metadata/properties" xmlns:ns2="7d536a56-561d-47fd-a5f9-9579af3a61af" xmlns:ns3="395439c5-c419-406f-a5ba-fc2fba4d408a" targetNamespace="http://schemas.microsoft.com/office/2006/metadata/properties" ma:root="true" ma:fieldsID="c8b890e06886d4445b84add34dcf883e" ns2:_="" ns3:_="">
    <xsd:import namespace="7d536a56-561d-47fd-a5f9-9579af3a61af"/>
    <xsd:import namespace="395439c5-c419-406f-a5ba-fc2fba4d40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536a56-561d-47fd-a5f9-9579af3a61a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5439c5-c419-406f-a5ba-fc2fba4d40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95439c5-c419-406f-a5ba-fc2fba4d408a">
      <UserInfo>
        <DisplayName>W.C. Jack Miller</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3AA98-3E24-4636-8179-25F0C69BB5C4}">
  <ds:schemaRefs>
    <ds:schemaRef ds:uri="http://schemas.microsoft.com/office/2006/metadata/contentType"/>
    <ds:schemaRef ds:uri="http://schemas.microsoft.com/office/2006/metadata/properties/metaAttributes"/>
    <ds:schemaRef ds:uri="http://www.w3.org/2000/xmlns/"/>
    <ds:schemaRef ds:uri="http://www.w3.org/2001/XMLSchema"/>
    <ds:schemaRef ds:uri="7d536a56-561d-47fd-a5f9-9579af3a61af"/>
    <ds:schemaRef ds:uri="395439c5-c419-406f-a5ba-fc2fba4d408a"/>
  </ds:schemaRefs>
</ds:datastoreItem>
</file>

<file path=customXml/itemProps2.xml><?xml version="1.0" encoding="utf-8"?>
<ds:datastoreItem xmlns:ds="http://schemas.openxmlformats.org/officeDocument/2006/customXml" ds:itemID="{B7224F8C-2487-450D-A4AC-4420A78EA531}">
  <ds:schemaRefs>
    <ds:schemaRef ds:uri="http://schemas.microsoft.com/office/2006/metadata/properties"/>
    <ds:schemaRef ds:uri="http://www.w3.org/2000/xmlns/"/>
    <ds:schemaRef ds:uri="395439c5-c419-406f-a5ba-fc2fba4d408a"/>
  </ds:schemaRefs>
</ds:datastoreItem>
</file>

<file path=customXml/itemProps3.xml><?xml version="1.0" encoding="utf-8"?>
<ds:datastoreItem xmlns:ds="http://schemas.openxmlformats.org/officeDocument/2006/customXml" ds:itemID="{9DC3F20C-D32A-48D2-A82D-87F440C0BA2A}">
  <ds:schemaRefs>
    <ds:schemaRef ds:uri="http://schemas.microsoft.com/sharepoint/v3/contenttype/forms"/>
  </ds:schemaRefs>
</ds:datastoreItem>
</file>

<file path=customXml/itemProps4.xml><?xml version="1.0" encoding="utf-8"?>
<ds:datastoreItem xmlns:ds="http://schemas.openxmlformats.org/officeDocument/2006/customXml" ds:itemID="{D849BEE2-0B32-4BC4-993F-FA26333FE67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dc:creator>
  <cp:lastModifiedBy>Ronald Thomas</cp:lastModifiedBy>
  <cp:revision>2</cp:revision>
  <cp:lastPrinted>2017-03-27T13:46:00Z</cp:lastPrinted>
  <dcterms:created xsi:type="dcterms:W3CDTF">2023-05-08T17:23:00Z</dcterms:created>
  <dcterms:modified xsi:type="dcterms:W3CDTF">2023-05-0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AE793687122A439B1CE8C30E552EB4</vt:lpwstr>
  </property>
</Properties>
</file>